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page" w:tblpX="398" w:tblpY="-901"/>
        <w:tblW w:w="2464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418"/>
        <w:gridCol w:w="9639"/>
        <w:gridCol w:w="13586"/>
      </w:tblGrid>
      <w:tr w:rsidR="00862A89" w:rsidTr="00902E60">
        <w:trPr>
          <w:cantSplit/>
        </w:trPr>
        <w:tc>
          <w:tcPr>
            <w:tcW w:w="1418" w:type="dxa"/>
          </w:tcPr>
          <w:p w:rsidR="00862A89" w:rsidRDefault="00862A89" w:rsidP="00F80E2B">
            <w:pPr>
              <w:pStyle w:val="Corpodetexto"/>
              <w:spacing w:line="360" w:lineRule="auto"/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>
                  <wp:extent cx="691515" cy="739775"/>
                  <wp:effectExtent l="0" t="0" r="0" b="0"/>
                  <wp:docPr id="1" name="Imagem 1" descr="Brasã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Brasã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1515" cy="73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9" w:type="dxa"/>
            <w:vAlign w:val="center"/>
          </w:tcPr>
          <w:p w:rsidR="00862A89" w:rsidRDefault="00862A89" w:rsidP="00F80E2B">
            <w:pPr>
              <w:pStyle w:val="Corpodetexto"/>
              <w:jc w:val="left"/>
            </w:pPr>
            <w:r>
              <w:t>MINISTÉRIO DA CIÊNCIA, TECNOLOGIA E INOVAÇÃO</w:t>
            </w:r>
          </w:p>
          <w:p w:rsidR="00862A89" w:rsidRDefault="00B456A4" w:rsidP="00F80E2B">
            <w:pPr>
              <w:pStyle w:val="Corpodetexto"/>
              <w:jc w:val="left"/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Coordenação-Geral de Ciências da Saúde, Biotecnológicas e Agrárias - CGSB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Departamento de Ciências da Vida e Desenvolvimento Humano e Social - DECIV</w:t>
            </w: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Secretaria de Pesquisa e Formaç</w:t>
            </w:r>
            <w:bookmarkStart w:id="0" w:name="_GoBack"/>
            <w:bookmarkEnd w:id="0"/>
            <w:r>
              <w:rPr>
                <w:rFonts w:ascii="Arial" w:hAnsi="Arial" w:cs="Arial"/>
                <w:color w:val="000000"/>
                <w:shd w:val="clear" w:color="auto" w:fill="FFFFFF"/>
              </w:rPr>
              <w:t>ão Científica- SEPEF</w:t>
            </w:r>
          </w:p>
        </w:tc>
        <w:tc>
          <w:tcPr>
            <w:tcW w:w="13586" w:type="dxa"/>
          </w:tcPr>
          <w:p w:rsidR="00862A89" w:rsidRDefault="00862A89" w:rsidP="00F80E2B">
            <w:pPr>
              <w:pStyle w:val="Corpodetexto"/>
              <w:spacing w:line="360" w:lineRule="auto"/>
              <w:rPr>
                <w:b w:val="0"/>
              </w:rPr>
            </w:pPr>
          </w:p>
        </w:tc>
      </w:tr>
    </w:tbl>
    <w:p w:rsidR="00862A89" w:rsidRPr="00995056" w:rsidRDefault="00862A89" w:rsidP="00862A89">
      <w:pPr>
        <w:ind w:right="-716"/>
        <w:jc w:val="center"/>
        <w:rPr>
          <w:b/>
          <w:color w:val="000000"/>
          <w:sz w:val="24"/>
          <w:szCs w:val="24"/>
          <w:lang w:val="pt-BR"/>
        </w:rPr>
      </w:pPr>
      <w:r>
        <w:rPr>
          <w:b/>
          <w:color w:val="000000"/>
          <w:sz w:val="24"/>
          <w:szCs w:val="24"/>
          <w:lang w:val="pt-BR"/>
        </w:rPr>
        <w:br/>
      </w:r>
      <w:r w:rsidRPr="00995056">
        <w:rPr>
          <w:b/>
          <w:color w:val="000000"/>
          <w:sz w:val="24"/>
          <w:szCs w:val="24"/>
          <w:lang w:val="pt-BR"/>
        </w:rPr>
        <w:t>Rede Nacional de Métodos Alternativos – RENAMA</w:t>
      </w:r>
    </w:p>
    <w:p w:rsidR="00CA1336" w:rsidRDefault="00CA1336" w:rsidP="00862A89">
      <w:pPr>
        <w:jc w:val="center"/>
        <w:rPr>
          <w:lang w:val="pt-BR"/>
        </w:rPr>
      </w:pPr>
    </w:p>
    <w:tbl>
      <w:tblPr>
        <w:tblW w:w="11251" w:type="dxa"/>
        <w:tblInd w:w="-13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51"/>
        <w:gridCol w:w="2100"/>
      </w:tblGrid>
      <w:tr w:rsidR="00F80E2B" w:rsidRPr="00F80E2B" w:rsidTr="007D348F">
        <w:trPr>
          <w:trHeight w:val="844"/>
        </w:trPr>
        <w:tc>
          <w:tcPr>
            <w:tcW w:w="9151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862A89" w:rsidRPr="00F80E2B" w:rsidRDefault="00862A89" w:rsidP="00F80E2B">
            <w:pPr>
              <w:pStyle w:val="Ttulo4"/>
              <w:ind w:right="0"/>
              <w:rPr>
                <w:rFonts w:ascii="Times New Roman" w:hAnsi="Times New Roman"/>
                <w:color w:val="auto"/>
                <w:szCs w:val="24"/>
                <w:lang w:val="pt-BR"/>
              </w:rPr>
            </w:pPr>
            <w:r w:rsidRPr="00F80E2B">
              <w:rPr>
                <w:rFonts w:ascii="Times New Roman" w:hAnsi="Times New Roman"/>
                <w:b/>
                <w:color w:val="auto"/>
                <w:szCs w:val="24"/>
                <w:lang w:val="pt-BR"/>
              </w:rPr>
              <w:br/>
              <w:t>Formulário para Associação de Laboratórios</w:t>
            </w:r>
          </w:p>
        </w:tc>
        <w:tc>
          <w:tcPr>
            <w:tcW w:w="210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  <w:vAlign w:val="center"/>
          </w:tcPr>
          <w:p w:rsidR="00862A89" w:rsidRPr="00F80E2B" w:rsidRDefault="00862A89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sz w:val="24"/>
                <w:szCs w:val="24"/>
                <w:lang w:val="pt-BR"/>
              </w:rPr>
              <w:t>Nº</w:t>
            </w:r>
          </w:p>
          <w:p w:rsidR="00862A89" w:rsidRPr="00F80E2B" w:rsidRDefault="00862A89" w:rsidP="00F80E2B">
            <w:pPr>
              <w:jc w:val="center"/>
              <w:rPr>
                <w:i/>
                <w:sz w:val="18"/>
                <w:szCs w:val="18"/>
                <w:lang w:val="pt-BR"/>
              </w:rPr>
            </w:pPr>
            <w:r w:rsidRPr="00F80E2B">
              <w:rPr>
                <w:i/>
                <w:sz w:val="18"/>
                <w:szCs w:val="18"/>
                <w:lang w:val="pt-BR"/>
              </w:rPr>
              <w:t>(para uso da Coordenação)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862A89" w:rsidRPr="00F80E2B" w:rsidRDefault="00862A89" w:rsidP="00F80E2B">
            <w:pPr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I. IDENTIFICAÇÃO DO PROPONENTE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0E4338" w:rsidRPr="00F80E2B" w:rsidRDefault="00F270F0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1. </w:t>
            </w:r>
            <w:r w:rsidR="00862A89" w:rsidRPr="00F80E2B">
              <w:rPr>
                <w:b/>
                <w:sz w:val="24"/>
                <w:szCs w:val="24"/>
                <w:lang w:val="pt-BR"/>
              </w:rPr>
              <w:t>Solicitante</w:t>
            </w:r>
            <w:r w:rsidR="00862A89" w:rsidRPr="00F80E2B">
              <w:rPr>
                <w:sz w:val="24"/>
                <w:szCs w:val="24"/>
                <w:lang w:val="pt-BR"/>
              </w:rPr>
              <w:t xml:space="preserve">: </w:t>
            </w:r>
          </w:p>
          <w:p w:rsidR="000E4338" w:rsidRPr="003237B6" w:rsidRDefault="000E4338" w:rsidP="003237B6">
            <w:pPr>
              <w:rPr>
                <w:b/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>Data:</w:t>
            </w:r>
            <w:r w:rsidR="004842A3" w:rsidRPr="003237B6">
              <w:rPr>
                <w:b/>
                <w:sz w:val="24"/>
                <w:szCs w:val="24"/>
                <w:lang w:val="pt-BR"/>
              </w:rPr>
              <w:t xml:space="preserve"> 24/06</w:t>
            </w:r>
            <w:r w:rsidR="00A62337" w:rsidRPr="003237B6">
              <w:rPr>
                <w:b/>
                <w:sz w:val="24"/>
                <w:szCs w:val="24"/>
                <w:lang w:val="pt-BR"/>
              </w:rPr>
              <w:t>/2021</w:t>
            </w:r>
          </w:p>
          <w:p w:rsidR="00862A89" w:rsidRPr="00F80E2B" w:rsidRDefault="00862A89" w:rsidP="00967557">
            <w:pPr>
              <w:pStyle w:val="PargrafodaLista"/>
              <w:numPr>
                <w:ilvl w:val="1"/>
                <w:numId w:val="7"/>
              </w:numPr>
              <w:ind w:left="0" w:firstLine="0"/>
              <w:rPr>
                <w:b/>
                <w:sz w:val="24"/>
                <w:szCs w:val="24"/>
                <w:lang w:val="pt-BR"/>
              </w:rPr>
            </w:pP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Organizaçã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a que está vinculado: </w:t>
            </w:r>
            <w:sdt>
              <w:sdtPr>
                <w:rPr>
                  <w:rStyle w:val="Forte"/>
                  <w:rFonts w:ascii="MS Gothic" w:eastAsia="MS Gothic" w:hAnsi="MS Gothic"/>
                  <w:sz w:val="24"/>
                  <w:szCs w:val="24"/>
                  <w:shd w:val="clear" w:color="auto" w:fill="F5F5F5"/>
                </w:rPr>
                <w:id w:val="129825376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rStyle w:val="Forte"/>
                      <w:rFonts w:ascii="MS Gothic" w:eastAsia="MS Gothic" w:hAnsi="MS Gothic"/>
                      <w:sz w:val="24"/>
                      <w:szCs w:val="24"/>
                      <w:shd w:val="clear" w:color="auto" w:fill="F5F5F5"/>
                    </w:rPr>
                    <w:id w:val="1146323513"/>
                  </w:sdtPr>
                  <w:sdtContent>
                    <w:r w:rsidR="00C235B2" w:rsidRPr="00F80E2B">
                      <w:rPr>
                        <w:rStyle w:val="Forte"/>
                        <w:rFonts w:ascii="MS Gothic" w:eastAsia="MS Gothic" w:hAnsi="MS Gothic" w:hint="eastAsia"/>
                        <w:sz w:val="24"/>
                        <w:szCs w:val="24"/>
                        <w:shd w:val="clear" w:color="auto" w:fill="F5F5F5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Pública </w:t>
            </w:r>
            <w:sdt>
              <w:sdtPr>
                <w:rPr>
                  <w:rStyle w:val="Forte"/>
                  <w:rFonts w:ascii="MS Gothic" w:eastAsia="MS Gothic" w:hAnsi="MS Gothic"/>
                  <w:sz w:val="24"/>
                  <w:szCs w:val="24"/>
                  <w:shd w:val="clear" w:color="auto" w:fill="F5F5F5"/>
                </w:rPr>
                <w:id w:val="-623385963"/>
              </w:sdtPr>
              <w:sdtEndPr>
                <w:rPr>
                  <w:rStyle w:val="Forte"/>
                </w:rPr>
              </w:sdtEndPr>
              <w:sdtContent>
                <w:r w:rsidR="00EC2AFE" w:rsidRPr="00F80E2B">
                  <w:rPr>
                    <w:rStyle w:val="Forte"/>
                    <w:rFonts w:ascii="MS Gothic" w:eastAsia="MS Gothic" w:hAnsi="MS Gothic" w:hint="eastAsia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Privada </w:t>
            </w:r>
            <w:sdt>
              <w:sdtPr>
                <w:rPr>
                  <w:rStyle w:val="Forte"/>
                  <w:rFonts w:ascii="MS Mincho" w:eastAsia="MS Mincho" w:hAnsi="MS Mincho" w:cs="MS Mincho"/>
                  <w:sz w:val="24"/>
                  <w:szCs w:val="24"/>
                  <w:shd w:val="clear" w:color="auto" w:fill="F5F5F5"/>
                </w:rPr>
                <w:id w:val="1567610202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Segoe UI Symbol" w:eastAsia="MS Mincho" w:hAnsi="Segoe UI Symbol" w:cs="Segoe UI Symbol"/>
                    <w:sz w:val="24"/>
                    <w:szCs w:val="24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Privada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sem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fins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lucrativos </w:t>
            </w:r>
            <w:sdt>
              <w:sdtPr>
                <w:rPr>
                  <w:rStyle w:val="Forte"/>
                  <w:rFonts w:ascii="MS Mincho" w:eastAsia="MS Mincho" w:hAnsi="MS Mincho" w:cs="MS Mincho"/>
                  <w:sz w:val="24"/>
                  <w:szCs w:val="24"/>
                  <w:shd w:val="clear" w:color="auto" w:fill="F5F5F5"/>
                </w:rPr>
                <w:id w:val="-173715111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Segoe UI Symbol" w:eastAsia="MS Mincho" w:hAnsi="Segoe UI Symbol" w:cs="Segoe UI Symbol"/>
                    <w:sz w:val="24"/>
                    <w:szCs w:val="24"/>
                    <w:shd w:val="clear" w:color="auto" w:fill="F5F5F5"/>
                  </w:rPr>
                  <w:t>☐</w:t>
                </w:r>
                <w:proofErr w:type="spellStart"/>
              </w:sdtContent>
            </w:sdt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Outros</w:t>
            </w:r>
            <w:proofErr w:type="spellEnd"/>
          </w:p>
        </w:tc>
      </w:tr>
      <w:tr w:rsidR="00F80E2B" w:rsidRPr="00F80E2B" w:rsidTr="007D348F">
        <w:trPr>
          <w:trHeight w:val="1167"/>
        </w:trPr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D10A3C" w:rsidRPr="00F80E2B" w:rsidRDefault="00D10A3C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2. Endereço </w:t>
            </w:r>
            <w:proofErr w:type="gramStart"/>
            <w:r w:rsidRPr="00F80E2B">
              <w:rPr>
                <w:b/>
                <w:sz w:val="24"/>
                <w:szCs w:val="24"/>
                <w:lang w:val="pt-BR"/>
              </w:rPr>
              <w:t>completo:</w:t>
            </w:r>
            <w:r w:rsidR="00A62337" w:rsidRPr="00A62337">
              <w:rPr>
                <w:sz w:val="24"/>
                <w:szCs w:val="24"/>
                <w:lang w:val="pt-BR"/>
              </w:rPr>
              <w:t>.</w:t>
            </w:r>
            <w:proofErr w:type="gramEnd"/>
          </w:p>
          <w:p w:rsidR="00D10A3C" w:rsidRPr="00F80E2B" w:rsidRDefault="00D10A3C" w:rsidP="00F80E2B">
            <w:pPr>
              <w:rPr>
                <w:b/>
                <w:sz w:val="24"/>
                <w:szCs w:val="24"/>
                <w:lang w:val="pt-BR"/>
              </w:rPr>
            </w:pPr>
          </w:p>
          <w:p w:rsidR="00D57B11" w:rsidRPr="00F80E2B" w:rsidRDefault="00395DC9" w:rsidP="00F80E2B">
            <w:pPr>
              <w:tabs>
                <w:tab w:val="left" w:pos="3055"/>
              </w:tabs>
              <w:rPr>
                <w:rStyle w:val="Forte"/>
                <w:sz w:val="24"/>
                <w:szCs w:val="24"/>
                <w:shd w:val="clear" w:color="auto" w:fill="F5F5F5"/>
              </w:rPr>
            </w:pPr>
            <w:r>
              <w:rPr>
                <w:rStyle w:val="Forte"/>
                <w:noProof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1D475F">
                      <wp:simplePos x="0" y="0"/>
                      <wp:positionH relativeFrom="column">
                        <wp:posOffset>2153920</wp:posOffset>
                      </wp:positionH>
                      <wp:positionV relativeFrom="paragraph">
                        <wp:posOffset>111760</wp:posOffset>
                      </wp:positionV>
                      <wp:extent cx="866775" cy="230505"/>
                      <wp:effectExtent l="0" t="0" r="28575" b="17145"/>
                      <wp:wrapNone/>
                      <wp:docPr id="2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66775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2311" w:rsidRPr="00D10A3C" w:rsidRDefault="00B52311" w:rsidP="00D10A3C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1D475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margin-left:169.6pt;margin-top:8.8pt;width:68.25pt;height:1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">
                      <v:textbox>
                        <w:txbxContent>
                          <w:p w:rsidR="00B52311" w:rsidRPr="00D10A3C" w:rsidRDefault="00B52311" w:rsidP="00D10A3C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Style w:val="Forte"/>
                <w:noProof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0E177F">
                      <wp:simplePos x="0" y="0"/>
                      <wp:positionH relativeFrom="column">
                        <wp:posOffset>458469</wp:posOffset>
                      </wp:positionH>
                      <wp:positionV relativeFrom="paragraph">
                        <wp:posOffset>111760</wp:posOffset>
                      </wp:positionV>
                      <wp:extent cx="1247775" cy="230505"/>
                      <wp:effectExtent l="0" t="0" r="28575" b="17145"/>
                      <wp:wrapNone/>
                      <wp:docPr id="307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47775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2311" w:rsidRPr="00D10A3C" w:rsidRDefault="00B52311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0E177F" id="_x0000_s1027" type="#_x0000_t202" style="position:absolute;margin-left:36.1pt;margin-top:8.8pt;width:98.25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">
                      <v:textbox>
                        <w:txbxContent>
                          <w:p w:rsidR="00B52311" w:rsidRPr="00D10A3C" w:rsidRDefault="00B52311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92AA6">
              <w:rPr>
                <w:rStyle w:val="Forte"/>
                <w:noProof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8AD45E">
                      <wp:simplePos x="0" y="0"/>
                      <wp:positionH relativeFrom="column">
                        <wp:posOffset>5363210</wp:posOffset>
                      </wp:positionH>
                      <wp:positionV relativeFrom="paragraph">
                        <wp:posOffset>85725</wp:posOffset>
                      </wp:positionV>
                      <wp:extent cx="448310" cy="230505"/>
                      <wp:effectExtent l="0" t="0" r="8890" b="0"/>
                      <wp:wrapNone/>
                      <wp:docPr id="4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8310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2311" w:rsidRPr="00D10A3C" w:rsidRDefault="00B52311" w:rsidP="00D57B11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AD45E" id="_x0000_s1028" type="#_x0000_t202" style="position:absolute;margin-left:422.3pt;margin-top:6.75pt;width:35.3pt;height:18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">
                      <v:textbox>
                        <w:txbxContent>
                          <w:p w:rsidR="00B52311" w:rsidRPr="00D10A3C" w:rsidRDefault="00B52311" w:rsidP="00D57B11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92AA6">
              <w:rPr>
                <w:rStyle w:val="Forte"/>
                <w:noProof/>
                <w:shd w:val="clear" w:color="auto" w:fill="F5F5F5"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55B0807">
                      <wp:simplePos x="0" y="0"/>
                      <wp:positionH relativeFrom="column">
                        <wp:posOffset>3837305</wp:posOffset>
                      </wp:positionH>
                      <wp:positionV relativeFrom="paragraph">
                        <wp:posOffset>85090</wp:posOffset>
                      </wp:positionV>
                      <wp:extent cx="1200150" cy="230505"/>
                      <wp:effectExtent l="0" t="0" r="0" b="0"/>
                      <wp:wrapNone/>
                      <wp:docPr id="3" name="Caixa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0150" cy="230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2311" w:rsidRPr="00D10A3C" w:rsidRDefault="00B52311" w:rsidP="00D57B11">
                                  <w:pPr>
                                    <w:rPr>
                                      <w:lang w:val="pt-B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5B0807" id="_x0000_s1029" type="#_x0000_t202" style="position:absolute;margin-left:302.15pt;margin-top:6.7pt;width:94.5pt;height:1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">
                      <v:textbox>
                        <w:txbxContent>
                          <w:p w:rsidR="00B52311" w:rsidRPr="00D10A3C" w:rsidRDefault="00B52311" w:rsidP="00D57B11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862A89" w:rsidRPr="00F80E2B" w:rsidRDefault="00D10A3C" w:rsidP="00F80E2B">
            <w:pPr>
              <w:tabs>
                <w:tab w:val="left" w:pos="3055"/>
              </w:tabs>
              <w:rPr>
                <w:sz w:val="24"/>
                <w:szCs w:val="24"/>
                <w:lang w:val="pt-BR"/>
              </w:rPr>
            </w:pP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NPJ:</w:t>
            </w:r>
            <w:r w:rsidR="001B2958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                           </w:t>
            </w:r>
            <w:r w:rsidR="00395DC9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EP:</w:t>
            </w:r>
            <w:r w:rsidR="001B2958"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 </w:t>
            </w:r>
            <w:r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</w:t>
            </w:r>
            <w:r w:rsidR="00395DC9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                       </w:t>
            </w:r>
            <w:r w:rsidR="00D57B11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>Cidade:</w:t>
            </w:r>
            <w:r w:rsidR="001B2958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</w:t>
            </w:r>
            <w:r w:rsidR="00D57B11" w:rsidRPr="00F80E2B">
              <w:rPr>
                <w:rStyle w:val="Forte"/>
                <w:noProof/>
                <w:sz w:val="24"/>
                <w:szCs w:val="24"/>
                <w:shd w:val="clear" w:color="auto" w:fill="F5F5F5"/>
              </w:rPr>
              <w:t xml:space="preserve">                             UF: 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875094" w:rsidRDefault="008C7F68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3.1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>Telefone:</w:t>
            </w:r>
            <w:r w:rsidR="00C235B2">
              <w:rPr>
                <w:b/>
                <w:sz w:val="24"/>
                <w:szCs w:val="24"/>
                <w:lang w:val="pt-BR"/>
              </w:rPr>
              <w:t xml:space="preserve"> </w:t>
            </w:r>
            <w:proofErr w:type="gramStart"/>
            <w:r w:rsidR="00C235B2">
              <w:rPr>
                <w:b/>
                <w:sz w:val="24"/>
                <w:szCs w:val="24"/>
                <w:lang w:val="pt-BR"/>
              </w:rPr>
              <w:t>(  )</w:t>
            </w:r>
            <w:proofErr w:type="gramEnd"/>
            <w:r w:rsidR="00A62337">
              <w:rPr>
                <w:b/>
                <w:sz w:val="24"/>
                <w:szCs w:val="24"/>
                <w:lang w:val="pt-BR"/>
              </w:rPr>
              <w:t xml:space="preserve">         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 xml:space="preserve">   </w:t>
            </w:r>
            <w:r w:rsidRPr="00F80E2B">
              <w:rPr>
                <w:b/>
                <w:sz w:val="24"/>
                <w:szCs w:val="24"/>
                <w:lang w:val="pt-BR"/>
              </w:rPr>
              <w:t xml:space="preserve">3.2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>Fax:</w:t>
            </w:r>
            <w:r w:rsidR="00C235B2">
              <w:rPr>
                <w:b/>
                <w:sz w:val="24"/>
                <w:szCs w:val="24"/>
                <w:lang w:val="pt-BR"/>
              </w:rPr>
              <w:t xml:space="preserve"> (  )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br/>
            </w:r>
          </w:p>
          <w:p w:rsidR="00CE14C9" w:rsidRPr="00A62337" w:rsidRDefault="008C7F68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3.3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 xml:space="preserve">E-mail:                                </w:t>
            </w:r>
            <w:r w:rsidRPr="00F80E2B">
              <w:rPr>
                <w:b/>
                <w:sz w:val="24"/>
                <w:szCs w:val="24"/>
                <w:lang w:val="pt-BR"/>
              </w:rPr>
              <w:t xml:space="preserve">3.4. </w:t>
            </w:r>
            <w:r w:rsidR="00CE14C9" w:rsidRPr="00F80E2B">
              <w:rPr>
                <w:b/>
                <w:sz w:val="24"/>
                <w:szCs w:val="24"/>
                <w:lang w:val="pt-BR"/>
              </w:rPr>
              <w:t>Homepage:</w:t>
            </w:r>
            <w:r w:rsidR="00A62337">
              <w:rPr>
                <w:b/>
                <w:sz w:val="24"/>
                <w:szCs w:val="24"/>
                <w:lang w:val="pt-BR"/>
              </w:rPr>
              <w:t xml:space="preserve"> </w:t>
            </w:r>
          </w:p>
          <w:p w:rsidR="00862A89" w:rsidRPr="00F80E2B" w:rsidRDefault="00CE14C9" w:rsidP="00F80E2B">
            <w:pPr>
              <w:jc w:val="right"/>
              <w:rPr>
                <w:sz w:val="24"/>
                <w:szCs w:val="24"/>
                <w:lang w:val="pt-BR"/>
              </w:rPr>
            </w:pPr>
            <w:r w:rsidRPr="00F80E2B">
              <w:rPr>
                <w:sz w:val="16"/>
                <w:szCs w:val="16"/>
                <w:lang w:val="pt-BR"/>
              </w:rPr>
              <w:t>*</w:t>
            </w:r>
            <w:r w:rsidR="00801360" w:rsidRPr="00F80E2B">
              <w:rPr>
                <w:sz w:val="16"/>
                <w:szCs w:val="16"/>
                <w:lang w:val="pt-BR"/>
              </w:rPr>
              <w:t xml:space="preserve">Incluir DDD </w:t>
            </w:r>
            <w:r w:rsidR="008C7F68" w:rsidRPr="00F80E2B">
              <w:rPr>
                <w:sz w:val="16"/>
                <w:szCs w:val="16"/>
                <w:lang w:val="pt-BR"/>
              </w:rPr>
              <w:t>em 3.1. , 3.2</w:t>
            </w:r>
            <w:r w:rsidR="008C7F68" w:rsidRPr="00F80E2B">
              <w:rPr>
                <w:sz w:val="24"/>
                <w:szCs w:val="24"/>
                <w:lang w:val="pt-BR"/>
              </w:rPr>
              <w:t>.</w:t>
            </w:r>
          </w:p>
        </w:tc>
      </w:tr>
      <w:tr w:rsidR="00F80E2B" w:rsidRPr="00F80E2B" w:rsidTr="007D348F">
        <w:trPr>
          <w:trHeight w:val="1059"/>
        </w:trPr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9F3B1A" w:rsidRDefault="00196BC3" w:rsidP="00F80E2B">
            <w:pPr>
              <w:rPr>
                <w:rStyle w:val="Forte"/>
                <w:sz w:val="24"/>
                <w:szCs w:val="24"/>
                <w:shd w:val="clear" w:color="auto" w:fill="F5F5F5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 xml:space="preserve">4.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Responsável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por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preencher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este </w:t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adastr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. </w:t>
            </w:r>
          </w:p>
          <w:p w:rsidR="00196BC3" w:rsidRPr="00F80E2B" w:rsidRDefault="00196BC3" w:rsidP="00F80E2B">
            <w:pPr>
              <w:rPr>
                <w:b/>
                <w:sz w:val="24"/>
                <w:szCs w:val="24"/>
                <w:lang w:val="pt-BR"/>
              </w:rPr>
            </w:pP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Nome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:</w:t>
            </w:r>
            <w:r w:rsidR="00A62337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br/>
            </w:r>
            <w:proofErr w:type="spellStart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>Contato</w:t>
            </w:r>
            <w:proofErr w:type="spellEnd"/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: </w:t>
            </w:r>
            <w:r w:rsidR="00B2759D">
              <w:rPr>
                <w:rStyle w:val="Forte"/>
                <w:b w:val="0"/>
                <w:sz w:val="24"/>
                <w:szCs w:val="24"/>
                <w:shd w:val="clear" w:color="auto" w:fill="F5F5F5"/>
              </w:rPr>
              <w:t>(</w:t>
            </w:r>
            <w:r w:rsidR="00C235B2">
              <w:rPr>
                <w:rStyle w:val="Forte"/>
                <w:b w:val="0"/>
                <w:sz w:val="24"/>
                <w:szCs w:val="24"/>
                <w:shd w:val="clear" w:color="auto" w:fill="F5F5F5"/>
              </w:rPr>
              <w:t xml:space="preserve">  </w:t>
            </w:r>
            <w:r w:rsidR="00B2759D">
              <w:rPr>
                <w:rStyle w:val="Forte"/>
                <w:b w:val="0"/>
                <w:sz w:val="24"/>
                <w:szCs w:val="24"/>
                <w:shd w:val="clear" w:color="auto" w:fill="F5F5F5"/>
              </w:rPr>
              <w:t>)</w:t>
            </w:r>
            <w:r w:rsidRPr="00F80E2B">
              <w:rPr>
                <w:rStyle w:val="Forte"/>
                <w:sz w:val="24"/>
                <w:szCs w:val="24"/>
                <w:shd w:val="clear" w:color="auto" w:fill="F5F5F5"/>
              </w:rPr>
              <w:t xml:space="preserve">                                 Cargo:</w:t>
            </w:r>
            <w:r w:rsidR="00A62337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</w:p>
          <w:tbl>
            <w:tblPr>
              <w:tblW w:w="11529" w:type="dxa"/>
              <w:tblCellSpacing w:w="1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434"/>
              <w:gridCol w:w="95"/>
            </w:tblGrid>
            <w:tr w:rsidR="00F80E2B" w:rsidRPr="00F80E2B" w:rsidTr="00A62337">
              <w:trPr>
                <w:trHeight w:val="230"/>
                <w:tblCellSpacing w:w="15" w:type="dxa"/>
              </w:trPr>
              <w:tc>
                <w:tcPr>
                  <w:tcW w:w="11389" w:type="dxa"/>
                  <w:shd w:val="clear" w:color="auto" w:fill="F5F5F5"/>
                  <w:hideMark/>
                </w:tcPr>
                <w:p w:rsidR="00196BC3" w:rsidRPr="00F80E2B" w:rsidRDefault="00196BC3" w:rsidP="00C235B2">
                  <w:pPr>
                    <w:rPr>
                      <w:b/>
                      <w:sz w:val="24"/>
                      <w:szCs w:val="24"/>
                      <w:lang w:val="pt-BR"/>
                    </w:rPr>
                  </w:pPr>
                  <w:r w:rsidRPr="00F80E2B">
                    <w:rPr>
                      <w:b/>
                      <w:sz w:val="24"/>
                      <w:szCs w:val="24"/>
                      <w:lang w:val="pt-BR"/>
                    </w:rPr>
                    <w:t>Nome do responsável técnico:</w:t>
                  </w:r>
                  <w:r w:rsidR="00A62337">
                    <w:rPr>
                      <w:b/>
                      <w:sz w:val="24"/>
                      <w:szCs w:val="24"/>
                      <w:lang w:val="pt-BR"/>
                    </w:rPr>
                    <w:t xml:space="preserve"> </w:t>
                  </w:r>
                </w:p>
              </w:tc>
              <w:tc>
                <w:tcPr>
                  <w:tcW w:w="50" w:type="dxa"/>
                  <w:vAlign w:val="center"/>
                  <w:hideMark/>
                </w:tcPr>
                <w:p w:rsidR="00196BC3" w:rsidRPr="00F80E2B" w:rsidRDefault="00196BC3" w:rsidP="00F80E2B">
                  <w:pPr>
                    <w:rPr>
                      <w:sz w:val="24"/>
                      <w:szCs w:val="24"/>
                      <w:lang w:val="pt-BR"/>
                    </w:rPr>
                  </w:pPr>
                </w:p>
              </w:tc>
            </w:tr>
          </w:tbl>
          <w:p w:rsidR="00196BC3" w:rsidRPr="00F80E2B" w:rsidRDefault="00196BC3" w:rsidP="00F80E2B">
            <w:pPr>
              <w:rPr>
                <w:b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199"/>
        </w:trPr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C235B2" w:rsidRDefault="00EA1CD9" w:rsidP="00C235B2">
            <w:pPr>
              <w:pStyle w:val="NormalWeb"/>
              <w:spacing w:before="0" w:beforeAutospacing="0" w:after="0" w:afterAutospacing="0"/>
            </w:pPr>
            <w:r>
              <w:rPr>
                <w:b/>
              </w:rPr>
              <w:t>5.Área de atuação da instituição</w:t>
            </w:r>
            <w:r w:rsidR="00196BC3" w:rsidRPr="00F80E2B">
              <w:rPr>
                <w:b/>
              </w:rPr>
              <w:t xml:space="preserve"> proponente</w:t>
            </w:r>
            <w:r w:rsidR="00196BC3" w:rsidRPr="00F80E2B">
              <w:t>:</w:t>
            </w:r>
            <w:r w:rsidR="00196BC3" w:rsidRPr="00F80E2B">
              <w:br/>
            </w:r>
          </w:p>
          <w:p w:rsidR="00145E80" w:rsidRDefault="00145E80" w:rsidP="00145E80">
            <w:pPr>
              <w:pStyle w:val="NormalWeb"/>
              <w:spacing w:before="0" w:beforeAutospacing="0" w:after="0" w:afterAutospacing="0"/>
            </w:pPr>
          </w:p>
          <w:p w:rsidR="00196BC3" w:rsidRPr="00F80E2B" w:rsidRDefault="00196BC3" w:rsidP="00F80E2B">
            <w:pPr>
              <w:rPr>
                <w:sz w:val="24"/>
                <w:szCs w:val="24"/>
              </w:rPr>
            </w:pPr>
            <w:r w:rsidRPr="00F80E2B">
              <w:rPr>
                <w:sz w:val="24"/>
                <w:szCs w:val="24"/>
                <w:lang w:val="pt-BR"/>
              </w:rPr>
              <w:br/>
            </w:r>
            <w:r w:rsidRPr="00F80E2B">
              <w:rPr>
                <w:b/>
                <w:sz w:val="24"/>
                <w:szCs w:val="24"/>
              </w:rPr>
              <w:t xml:space="preserve">5.1 </w:t>
            </w:r>
            <w:proofErr w:type="spellStart"/>
            <w:r w:rsidRPr="00F80E2B">
              <w:rPr>
                <w:b/>
                <w:sz w:val="24"/>
                <w:szCs w:val="24"/>
              </w:rPr>
              <w:t>Experiência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e </w:t>
            </w:r>
            <w:proofErr w:type="spellStart"/>
            <w:r w:rsidRPr="00F80E2B">
              <w:rPr>
                <w:b/>
                <w:sz w:val="24"/>
                <w:szCs w:val="24"/>
              </w:rPr>
              <w:t>qualificações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na área de </w:t>
            </w:r>
            <w:proofErr w:type="spellStart"/>
            <w:r w:rsidRPr="00F80E2B">
              <w:rPr>
                <w:b/>
                <w:sz w:val="24"/>
                <w:szCs w:val="24"/>
              </w:rPr>
              <w:t>atuação</w:t>
            </w:r>
            <w:proofErr w:type="spellEnd"/>
            <w:r w:rsidR="00EA1CD9">
              <w:rPr>
                <w:b/>
                <w:sz w:val="24"/>
                <w:szCs w:val="24"/>
              </w:rPr>
              <w:t xml:space="preserve"> da </w:t>
            </w:r>
            <w:proofErr w:type="spellStart"/>
            <w:r w:rsidR="00EA1CD9">
              <w:rPr>
                <w:b/>
                <w:sz w:val="24"/>
                <w:szCs w:val="24"/>
              </w:rPr>
              <w:t>instituição</w:t>
            </w:r>
            <w:proofErr w:type="spellEnd"/>
            <w:r w:rsidR="00EA1CD9">
              <w:rPr>
                <w:b/>
                <w:sz w:val="24"/>
                <w:szCs w:val="24"/>
              </w:rPr>
              <w:t xml:space="preserve"> proponente</w:t>
            </w:r>
            <w:r w:rsidRPr="00F80E2B">
              <w:rPr>
                <w:b/>
                <w:sz w:val="24"/>
                <w:szCs w:val="24"/>
              </w:rPr>
              <w:t xml:space="preserve"> (</w:t>
            </w:r>
            <w:proofErr w:type="spellStart"/>
            <w:r w:rsidRPr="00F80E2B">
              <w:rPr>
                <w:b/>
                <w:sz w:val="24"/>
                <w:szCs w:val="24"/>
              </w:rPr>
              <w:t>detalhar</w:t>
            </w:r>
            <w:proofErr w:type="spellEnd"/>
            <w:r w:rsidRPr="00F80E2B">
              <w:rPr>
                <w:b/>
                <w:sz w:val="24"/>
                <w:szCs w:val="24"/>
              </w:rPr>
              <w:t>):</w:t>
            </w:r>
          </w:p>
          <w:p w:rsidR="00145E80" w:rsidRDefault="00145E80" w:rsidP="00145E80">
            <w:pPr>
              <w:ind w:left="720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pt-BR"/>
              </w:rPr>
            </w:pPr>
          </w:p>
          <w:p w:rsidR="00875094" w:rsidRPr="00055B76" w:rsidRDefault="00145E80" w:rsidP="00C235B2">
            <w:pPr>
              <w:rPr>
                <w:sz w:val="24"/>
                <w:szCs w:val="24"/>
                <w:lang w:val="pt-BR"/>
              </w:rPr>
            </w:pPr>
            <w:r w:rsidRPr="00145E80">
              <w:rPr>
                <w:sz w:val="24"/>
                <w:szCs w:val="24"/>
                <w:lang w:val="pt-BR"/>
              </w:rPr>
              <w:t>•</w:t>
            </w:r>
            <w:r w:rsidRPr="00145E80">
              <w:rPr>
                <w:sz w:val="24"/>
                <w:szCs w:val="24"/>
                <w:lang w:val="pt-BR"/>
              </w:rPr>
              <w:tab/>
            </w:r>
          </w:p>
        </w:tc>
      </w:tr>
      <w:tr w:rsidR="00F80E2B" w:rsidRPr="00F80E2B" w:rsidTr="007D348F">
        <w:trPr>
          <w:trHeight w:val="233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196BC3" w:rsidRPr="00F80E2B" w:rsidRDefault="00196BC3" w:rsidP="00F80E2B">
            <w:pPr>
              <w:tabs>
                <w:tab w:val="left" w:pos="7757"/>
              </w:tabs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</w:rPr>
              <w:t>II. DADOS SOBRE A PROPOSTA (</w:t>
            </w:r>
            <w:proofErr w:type="spellStart"/>
            <w:r w:rsidRPr="00F80E2B">
              <w:rPr>
                <w:b/>
                <w:sz w:val="24"/>
                <w:szCs w:val="24"/>
              </w:rPr>
              <w:t>preencher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as </w:t>
            </w:r>
            <w:proofErr w:type="spellStart"/>
            <w:r w:rsidRPr="00F80E2B">
              <w:rPr>
                <w:b/>
                <w:sz w:val="24"/>
                <w:szCs w:val="24"/>
              </w:rPr>
              <w:t>informações</w:t>
            </w:r>
            <w:proofErr w:type="spellEnd"/>
            <w:r w:rsidRPr="00F80E2B">
              <w:rPr>
                <w:b/>
                <w:sz w:val="24"/>
                <w:szCs w:val="24"/>
              </w:rPr>
              <w:t xml:space="preserve"> de forma </w:t>
            </w:r>
            <w:proofErr w:type="spellStart"/>
            <w:r w:rsidRPr="00F80E2B">
              <w:rPr>
                <w:b/>
                <w:sz w:val="24"/>
                <w:szCs w:val="24"/>
              </w:rPr>
              <w:t>detalhada</w:t>
            </w:r>
            <w:proofErr w:type="spellEnd"/>
            <w:r w:rsidRPr="00F80E2B">
              <w:rPr>
                <w:b/>
                <w:sz w:val="24"/>
                <w:szCs w:val="24"/>
              </w:rPr>
              <w:t>)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196BC3" w:rsidRPr="00F80E2B" w:rsidRDefault="00196BC3" w:rsidP="00F80E2B">
            <w:pPr>
              <w:pStyle w:val="H1"/>
              <w:rPr>
                <w:sz w:val="24"/>
                <w:szCs w:val="24"/>
              </w:rPr>
            </w:pPr>
            <w:r w:rsidRPr="00F80E2B">
              <w:rPr>
                <w:sz w:val="24"/>
                <w:szCs w:val="24"/>
              </w:rPr>
              <w:t>1. Quais objetivos pretendidos com a associação?</w:t>
            </w:r>
          </w:p>
          <w:p w:rsidR="00196BC3" w:rsidRPr="00F80E2B" w:rsidRDefault="00902E60" w:rsidP="00F80E2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15486982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98212143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196BC3" w:rsidRPr="00F80E2B">
              <w:rPr>
                <w:sz w:val="24"/>
                <w:szCs w:val="24"/>
              </w:rPr>
              <w:t xml:space="preserve">Pesquisa, </w:t>
            </w:r>
            <w:proofErr w:type="spellStart"/>
            <w:r w:rsidR="00196BC3" w:rsidRPr="00F80E2B">
              <w:rPr>
                <w:sz w:val="24"/>
                <w:szCs w:val="24"/>
              </w:rPr>
              <w:t>Desenvolvimento</w:t>
            </w:r>
            <w:proofErr w:type="spellEnd"/>
            <w:r w:rsidR="00EB7A08" w:rsidRPr="00F80E2B">
              <w:rPr>
                <w:sz w:val="24"/>
                <w:szCs w:val="24"/>
              </w:rPr>
              <w:t xml:space="preserve"> </w:t>
            </w:r>
            <w:r w:rsidR="00196BC3" w:rsidRPr="00F80E2B">
              <w:rPr>
                <w:sz w:val="24"/>
                <w:szCs w:val="24"/>
              </w:rPr>
              <w:t>&amp;</w:t>
            </w:r>
            <w:r w:rsidR="00EB7A08" w:rsidRPr="00F80E2B">
              <w:rPr>
                <w:sz w:val="24"/>
                <w:szCs w:val="24"/>
              </w:rPr>
              <w:t xml:space="preserve"> </w:t>
            </w:r>
            <w:proofErr w:type="spellStart"/>
            <w:r w:rsidR="00196BC3" w:rsidRPr="00F80E2B">
              <w:rPr>
                <w:sz w:val="24"/>
                <w:szCs w:val="24"/>
              </w:rPr>
              <w:t>Inovação</w:t>
            </w:r>
            <w:proofErr w:type="spellEnd"/>
          </w:p>
          <w:p w:rsidR="00196BC3" w:rsidRPr="00F80E2B" w:rsidRDefault="00902E60" w:rsidP="00F80E2B">
            <w:pPr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801539714"/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>Validação</w:t>
            </w:r>
            <w:r w:rsidR="00EB7A08" w:rsidRPr="00F80E2B">
              <w:rPr>
                <w:sz w:val="24"/>
                <w:szCs w:val="24"/>
                <w:lang w:val="pt-BR"/>
              </w:rPr>
              <w:t xml:space="preserve"> </w:t>
            </w:r>
            <w:r w:rsidR="00196BC3" w:rsidRPr="00F80E2B">
              <w:rPr>
                <w:sz w:val="24"/>
                <w:szCs w:val="24"/>
                <w:lang w:val="pt-BR"/>
              </w:rPr>
              <w:t>de Métodos Alternativos</w:t>
            </w:r>
          </w:p>
          <w:p w:rsidR="00196BC3" w:rsidRPr="00F80E2B" w:rsidRDefault="00902E60" w:rsidP="00F80E2B">
            <w:pPr>
              <w:tabs>
                <w:tab w:val="left" w:pos="7757"/>
              </w:tabs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445840199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212726819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>Implementação de Métodos Alternativos já validados</w:t>
            </w:r>
          </w:p>
          <w:p w:rsidR="00196BC3" w:rsidRPr="00F80E2B" w:rsidRDefault="00902E60" w:rsidP="00F80E2B">
            <w:pPr>
              <w:tabs>
                <w:tab w:val="left" w:pos="7757"/>
              </w:tabs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221030316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435325519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196BC3" w:rsidRPr="00F80E2B">
              <w:rPr>
                <w:rFonts w:ascii="Verdana" w:hAnsi="Verdana"/>
              </w:rPr>
              <w:t>Ensaios</w:t>
            </w:r>
            <w:proofErr w:type="spellEnd"/>
            <w:r w:rsidR="00196BC3" w:rsidRPr="00F80E2B">
              <w:rPr>
                <w:rFonts w:ascii="Verdana" w:hAnsi="Verdana"/>
              </w:rPr>
              <w:t xml:space="preserve"> e/</w:t>
            </w:r>
            <w:proofErr w:type="spellStart"/>
            <w:r w:rsidR="00196BC3" w:rsidRPr="00F80E2B">
              <w:rPr>
                <w:rFonts w:ascii="Verdana" w:hAnsi="Verdana"/>
              </w:rPr>
              <w:t>ou</w:t>
            </w:r>
            <w:proofErr w:type="spellEnd"/>
            <w:r w:rsidR="00196BC3" w:rsidRPr="00F80E2B">
              <w:rPr>
                <w:rFonts w:ascii="Verdana" w:hAnsi="Verdana"/>
              </w:rPr>
              <w:t xml:space="preserve"> </w:t>
            </w:r>
            <w:proofErr w:type="spellStart"/>
            <w:r w:rsidR="00196BC3" w:rsidRPr="00F80E2B">
              <w:rPr>
                <w:rFonts w:ascii="Verdana" w:hAnsi="Verdana"/>
              </w:rPr>
              <w:t>calibração</w:t>
            </w:r>
            <w:proofErr w:type="spellEnd"/>
            <w:r w:rsidR="00196BC3" w:rsidRPr="00F80E2B">
              <w:rPr>
                <w:sz w:val="24"/>
                <w:szCs w:val="24"/>
                <w:lang w:val="pt-BR"/>
              </w:rPr>
              <w:br/>
            </w:r>
            <w:sdt>
              <w:sdtPr>
                <w:rPr>
                  <w:sz w:val="24"/>
                  <w:szCs w:val="24"/>
                  <w:lang w:val="pt-BR"/>
                </w:rPr>
                <w:id w:val="1154261022"/>
              </w:sdtPr>
              <w:sdtEndPr/>
              <w:sdtContent>
                <w:r w:rsidR="00196BC3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96BC3" w:rsidRPr="00F80E2B">
              <w:rPr>
                <w:sz w:val="24"/>
                <w:szCs w:val="24"/>
                <w:lang w:val="pt-BR"/>
              </w:rPr>
              <w:t xml:space="preserve"> Outros. </w:t>
            </w:r>
          </w:p>
          <w:p w:rsidR="00196BC3" w:rsidRPr="00F80E2B" w:rsidRDefault="00196BC3" w:rsidP="00F80E2B">
            <w:pPr>
              <w:rPr>
                <w:sz w:val="24"/>
                <w:szCs w:val="24"/>
                <w:lang w:val="pt-BR"/>
              </w:rPr>
            </w:pPr>
            <w:r w:rsidRPr="00F80E2B">
              <w:rPr>
                <w:sz w:val="24"/>
                <w:szCs w:val="24"/>
                <w:lang w:val="pt-BR"/>
              </w:rPr>
              <w:t xml:space="preserve">Descreva: </w:t>
            </w:r>
          </w:p>
          <w:p w:rsidR="00C27EE1" w:rsidRDefault="00C27EE1" w:rsidP="00145E80">
            <w:pPr>
              <w:rPr>
                <w:sz w:val="24"/>
                <w:szCs w:val="24"/>
                <w:lang w:val="pt-BR"/>
              </w:rPr>
            </w:pPr>
          </w:p>
          <w:p w:rsidR="00C235B2" w:rsidRPr="00F80E2B" w:rsidRDefault="00C235B2" w:rsidP="00145E80">
            <w:pPr>
              <w:rPr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1A3EAA" w:rsidRPr="00F80E2B" w:rsidRDefault="001A3EAA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2. Proposta de projeto e/ou atividades a serem d</w:t>
            </w:r>
            <w:r w:rsidR="00F270F0" w:rsidRPr="00F80E2B">
              <w:rPr>
                <w:b/>
                <w:sz w:val="24"/>
                <w:szCs w:val="24"/>
                <w:lang w:val="pt-BR"/>
              </w:rPr>
              <w:t xml:space="preserve">esenvolvidas no âmbito da RENAMA, incluindo a análise da importância da contribuição para a área em que se insere e reflexão sobre a viabilidade de execução das atividades propostas face às condições </w:t>
            </w:r>
            <w:proofErr w:type="gramStart"/>
            <w:r w:rsidR="00F270F0" w:rsidRPr="00F80E2B">
              <w:rPr>
                <w:b/>
                <w:sz w:val="24"/>
                <w:szCs w:val="24"/>
                <w:lang w:val="pt-BR"/>
              </w:rPr>
              <w:t>da(</w:t>
            </w:r>
            <w:proofErr w:type="gramEnd"/>
            <w:r w:rsidR="00F270F0" w:rsidRPr="00F80E2B">
              <w:rPr>
                <w:b/>
                <w:sz w:val="24"/>
                <w:szCs w:val="24"/>
                <w:lang w:val="pt-BR"/>
              </w:rPr>
              <w:t>s) instituições envolvidas</w:t>
            </w:r>
            <w:r w:rsidRPr="00F80E2B">
              <w:rPr>
                <w:b/>
                <w:sz w:val="24"/>
                <w:szCs w:val="24"/>
                <w:lang w:val="pt-BR"/>
              </w:rPr>
              <w:t>:</w:t>
            </w:r>
          </w:p>
          <w:p w:rsidR="00196BC3" w:rsidRDefault="00196BC3" w:rsidP="00902E60">
            <w:pPr>
              <w:pStyle w:val="PargrafodaLista"/>
              <w:rPr>
                <w:sz w:val="24"/>
                <w:szCs w:val="24"/>
                <w:lang w:val="pt-BR"/>
              </w:rPr>
            </w:pPr>
          </w:p>
          <w:p w:rsidR="00902E60" w:rsidRPr="00902E60" w:rsidRDefault="00902E60" w:rsidP="00902E60">
            <w:pPr>
              <w:pStyle w:val="PargrafodaLista"/>
              <w:rPr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F270F0" w:rsidRPr="00F80E2B" w:rsidRDefault="00F270F0" w:rsidP="00C27EE1">
            <w:pPr>
              <w:pStyle w:val="PargrafodaLista"/>
              <w:numPr>
                <w:ilvl w:val="0"/>
                <w:numId w:val="13"/>
              </w:numPr>
              <w:ind w:left="0" w:firstLine="104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Proposta de cronograma de atividades a serem desenvolvidas no âmbito da Rede:</w:t>
            </w:r>
          </w:p>
          <w:p w:rsidR="00F270F0" w:rsidRPr="00C27EE1" w:rsidRDefault="00F270F0" w:rsidP="00F80E2B">
            <w:pPr>
              <w:rPr>
                <w:sz w:val="24"/>
                <w:szCs w:val="24"/>
                <w:lang w:val="pt-BR"/>
              </w:rPr>
            </w:pPr>
          </w:p>
          <w:p w:rsidR="00F270F0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1A3EAA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lastRenderedPageBreak/>
              <w:t>4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>. Laboratório Central com maior afinidade à proposta:</w:t>
            </w:r>
            <w:r w:rsidR="00C27EE1">
              <w:rPr>
                <w:b/>
                <w:sz w:val="24"/>
                <w:szCs w:val="24"/>
                <w:lang w:val="pt-BR"/>
              </w:rPr>
              <w:t xml:space="preserve"> </w:t>
            </w:r>
            <w:r w:rsidR="00C27EE1" w:rsidRPr="00C27EE1">
              <w:rPr>
                <w:sz w:val="24"/>
                <w:szCs w:val="24"/>
                <w:lang w:val="pt-BR"/>
              </w:rPr>
              <w:t>Até o momento, nossa interação foi majoritariamente com o Inmetro, mas a interação com outros laboratórios centrais também será interessante.</w:t>
            </w:r>
          </w:p>
          <w:p w:rsidR="001A3EAA" w:rsidRPr="00F80E2B" w:rsidRDefault="00902E60" w:rsidP="00C27EE1">
            <w:pPr>
              <w:rPr>
                <w:sz w:val="24"/>
                <w:szCs w:val="24"/>
                <w:lang w:val="pt-BR"/>
              </w:rPr>
            </w:pPr>
            <w:sdt>
              <w:sdtPr>
                <w:rPr>
                  <w:sz w:val="24"/>
                  <w:szCs w:val="24"/>
                  <w:lang w:val="pt-BR"/>
                </w:rPr>
                <w:id w:val="-12541354"/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  <w:proofErr w:type="spellStart"/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>LNBio</w:t>
            </w:r>
            <w:proofErr w:type="spellEnd"/>
            <w:r w:rsidR="00C27EE1">
              <w:rPr>
                <w:sz w:val="24"/>
                <w:szCs w:val="24"/>
                <w:lang w:val="pt-BR"/>
              </w:rPr>
              <w:t xml:space="preserve">  </w:t>
            </w:r>
            <w:sdt>
              <w:sdtPr>
                <w:rPr>
                  <w:sz w:val="24"/>
                  <w:szCs w:val="24"/>
                  <w:lang w:val="pt-BR"/>
                </w:rPr>
                <w:id w:val="1009564744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266071691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 xml:space="preserve"> Inmetro </w:t>
            </w:r>
            <w:r w:rsidR="00C27EE1">
              <w:rPr>
                <w:sz w:val="24"/>
                <w:szCs w:val="24"/>
                <w:lang w:val="pt-BR"/>
              </w:rPr>
              <w:t xml:space="preserve"> </w:t>
            </w:r>
            <w:sdt>
              <w:sdtPr>
                <w:rPr>
                  <w:sz w:val="24"/>
                  <w:szCs w:val="24"/>
                  <w:lang w:val="pt-BR"/>
                </w:rPr>
                <w:id w:val="-426349505"/>
              </w:sdtPr>
              <w:sdtEndPr/>
              <w:sdtContent>
                <w:r w:rsidR="001A3EAA" w:rsidRPr="00F80E2B">
                  <w:rPr>
                    <w:rFonts w:ascii="MS Gothic" w:eastAsia="MS Gothic" w:hAnsi="MS Gothic" w:hint="eastAsia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1A3EAA" w:rsidRPr="00F80E2B">
              <w:rPr>
                <w:sz w:val="24"/>
                <w:szCs w:val="24"/>
                <w:lang w:val="pt-BR"/>
              </w:rPr>
              <w:t xml:space="preserve"> INCQS</w:t>
            </w:r>
          </w:p>
          <w:p w:rsidR="00196BC3" w:rsidRPr="00F80E2B" w:rsidRDefault="00196BC3" w:rsidP="00F80E2B">
            <w:pPr>
              <w:tabs>
                <w:tab w:val="left" w:pos="1127"/>
              </w:tabs>
              <w:rPr>
                <w:sz w:val="24"/>
                <w:szCs w:val="24"/>
              </w:rPr>
            </w:pPr>
          </w:p>
        </w:tc>
      </w:tr>
      <w:tr w:rsidR="00F80E2B" w:rsidRPr="00F80E2B" w:rsidTr="007D348F">
        <w:trPr>
          <w:trHeight w:val="1417"/>
        </w:trPr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1A3EAA" w:rsidRPr="00F80E2B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</w:rPr>
              <w:t>5</w:t>
            </w:r>
            <w:r w:rsidR="001A3EAA" w:rsidRPr="00F80E2B">
              <w:rPr>
                <w:b/>
                <w:sz w:val="24"/>
                <w:szCs w:val="24"/>
              </w:rPr>
              <w:t xml:space="preserve">. 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>Resultados que podem ser esperados e o impacto a ser gerado no âmbito da Rede:</w:t>
            </w:r>
          </w:p>
          <w:p w:rsidR="00875094" w:rsidRDefault="00875094" w:rsidP="00C27EE1">
            <w:pPr>
              <w:rPr>
                <w:sz w:val="24"/>
                <w:szCs w:val="24"/>
                <w:lang w:val="pt-BR"/>
              </w:rPr>
            </w:pPr>
          </w:p>
          <w:p w:rsidR="00C27EE1" w:rsidRPr="00C27EE1" w:rsidRDefault="00C27EE1" w:rsidP="00C27EE1">
            <w:pPr>
              <w:rPr>
                <w:sz w:val="24"/>
                <w:szCs w:val="24"/>
                <w:lang w:val="pt-BR"/>
              </w:rPr>
            </w:pPr>
          </w:p>
          <w:p w:rsidR="005366CE" w:rsidRPr="00875094" w:rsidRDefault="00F270F0" w:rsidP="00F80E2B">
            <w:pPr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5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.1. Prazo de permanência na rede: </w:t>
            </w:r>
            <w:sdt>
              <w:sdtPr>
                <w:rPr>
                  <w:b/>
                  <w:sz w:val="24"/>
                  <w:szCs w:val="24"/>
                  <w:lang w:val="pt-BR"/>
                </w:rPr>
                <w:id w:val="1205595881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785414924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Indeterminado </w:t>
            </w:r>
            <w:r w:rsidR="00243DF6" w:rsidRPr="00F80E2B">
              <w:rPr>
                <w:b/>
                <w:sz w:val="24"/>
                <w:szCs w:val="24"/>
                <w:lang w:val="pt-BR"/>
              </w:rPr>
              <w:t xml:space="preserve">  </w:t>
            </w:r>
            <w:r w:rsidR="001A3EAA" w:rsidRPr="00F80E2B">
              <w:rPr>
                <w:b/>
                <w:sz w:val="24"/>
                <w:szCs w:val="24"/>
                <w:lang w:val="pt-BR"/>
              </w:rPr>
              <w:t xml:space="preserve"> </w:t>
            </w:r>
            <w:sdt>
              <w:sdtPr>
                <w:rPr>
                  <w:b/>
                  <w:sz w:val="24"/>
                  <w:szCs w:val="24"/>
                  <w:lang w:val="pt-BR"/>
                </w:rPr>
                <w:id w:val="-19165002"/>
              </w:sdtPr>
              <w:sdtEndPr/>
              <w:sdtContent>
                <w:r w:rsidR="00243DF6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875094">
              <w:rPr>
                <w:b/>
                <w:sz w:val="24"/>
                <w:szCs w:val="24"/>
                <w:lang w:val="pt-BR"/>
              </w:rPr>
              <w:t xml:space="preserve">     </w:t>
            </w:r>
            <w:r w:rsidR="00243DF6" w:rsidRPr="00F80E2B">
              <w:rPr>
                <w:b/>
                <w:sz w:val="24"/>
                <w:szCs w:val="24"/>
                <w:lang w:val="pt-BR"/>
              </w:rPr>
              <w:t xml:space="preserve"> Anos</w:t>
            </w:r>
          </w:p>
        </w:tc>
      </w:tr>
      <w:tr w:rsidR="00F80E2B" w:rsidRPr="00F80E2B" w:rsidTr="007D348F">
        <w:trPr>
          <w:trHeight w:val="344"/>
        </w:trPr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  <w:shd w:val="pct40" w:color="auto" w:fill="auto"/>
          </w:tcPr>
          <w:p w:rsidR="00EB7A08" w:rsidRPr="00F80E2B" w:rsidRDefault="00C40CE2" w:rsidP="00F80E2B">
            <w:pPr>
              <w:tabs>
                <w:tab w:val="left" w:pos="7757"/>
              </w:tabs>
              <w:jc w:val="center"/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t>III INFORMAÇÕES GERAIS SOBRE O LABORATÓRIO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C40CE2" w:rsidRPr="00F80E2B" w:rsidRDefault="009F3406" w:rsidP="00967557">
            <w:pPr>
              <w:pStyle w:val="PargrafodaLista"/>
              <w:numPr>
                <w:ilvl w:val="0"/>
                <w:numId w:val="8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du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trabalh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?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649468543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2087454798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Fármaco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035627199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Alimento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030788046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937759504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Agrotóxicos</w:t>
            </w:r>
            <w:proofErr w:type="spellEnd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/pesticidas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031880783"/>
              </w:sdtPr>
              <w:sdtEndPr>
                <w:rPr>
                  <w:rStyle w:val="Forte"/>
                </w:rPr>
              </w:sdtEndPr>
              <w:sdtContent>
                <w:r w:rsidRPr="009F3B1A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Água</w:t>
            </w:r>
            <w:proofErr w:type="spellEnd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</w:t>
            </w:r>
            <w:proofErr w:type="spellStart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hemodiálise</w:t>
            </w:r>
            <w:proofErr w:type="spellEnd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078336440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601608116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Meio</w:t>
            </w:r>
            <w:proofErr w:type="spellEnd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Ambiente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155604096"/>
              </w:sdtPr>
              <w:sdtEndPr>
                <w:rPr>
                  <w:rStyle w:val="Forte"/>
                </w:rPr>
              </w:sdtEndPr>
              <w:sdtContent>
                <w:r w:rsidRPr="009F3B1A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Sangue</w:t>
            </w:r>
            <w:proofErr w:type="spellEnd"/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hemoderivados</w:t>
            </w:r>
            <w:r w:rsidR="00575A4E"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 w:hint="eastAsia"/>
                  <w:b w:val="0"/>
                  <w:shd w:val="clear" w:color="auto" w:fill="F5F5F5"/>
                </w:rPr>
                <w:id w:val="-1702076349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76660601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575A4E"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Produtos</w:t>
            </w:r>
            <w:proofErr w:type="spellEnd"/>
            <w:r w:rsidR="00575A4E"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biológicos </w:t>
            </w:r>
            <w:sdt>
              <w:sdtPr>
                <w:rPr>
                  <w:rStyle w:val="Forte"/>
                  <w:rFonts w:ascii="MS Gothic" w:eastAsia="MS Gothic" w:hAnsi="MS Gothic" w:hint="eastAsia"/>
                  <w:b w:val="0"/>
                  <w:shd w:val="clear" w:color="auto" w:fill="F5F5F5"/>
                </w:rPr>
                <w:id w:val="-435057606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208144070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575A4E"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Cosméticos </w:t>
            </w:r>
            <w:r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752311161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724978139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talha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</w:t>
            </w:r>
            <w:r w:rsidR="00575A4E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.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</w:p>
          <w:p w:rsidR="00C40CE2" w:rsidRPr="00C27EE1" w:rsidRDefault="009F3406" w:rsidP="00967557">
            <w:pPr>
              <w:pStyle w:val="PargrafodaLista"/>
              <w:numPr>
                <w:ilvl w:val="0"/>
                <w:numId w:val="5"/>
              </w:numPr>
              <w:ind w:left="0" w:firstLine="0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C27EE1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</w:p>
          <w:p w:rsidR="00196BC3" w:rsidRPr="00F80E2B" w:rsidRDefault="009F3406" w:rsidP="00F80E2B">
            <w:pPr>
              <w:rPr>
                <w:b/>
                <w:sz w:val="24"/>
                <w:szCs w:val="24"/>
                <w:lang w:val="pt-BR"/>
              </w:rPr>
            </w:pPr>
            <w:r w:rsidRPr="00C27EE1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dashed" w:sz="4" w:space="0" w:color="auto"/>
              <w:right w:val="thinThickThinSmallGap" w:sz="12" w:space="0" w:color="auto"/>
            </w:tcBorders>
          </w:tcPr>
          <w:p w:rsidR="009F3406" w:rsidRPr="00F80E2B" w:rsidRDefault="00C40CE2" w:rsidP="00F80E2B">
            <w:pPr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t>2</w:t>
            </w:r>
            <w:r w:rsidR="009F3406" w:rsidRPr="00F80E2B">
              <w:rPr>
                <w:b/>
                <w:sz w:val="24"/>
                <w:szCs w:val="24"/>
              </w:rPr>
              <w:t xml:space="preserve">. Realiza teste </w:t>
            </w:r>
            <w:proofErr w:type="spellStart"/>
            <w:r w:rsidR="009F3406" w:rsidRPr="00F80E2B">
              <w:rPr>
                <w:b/>
                <w:sz w:val="24"/>
                <w:szCs w:val="24"/>
              </w:rPr>
              <w:t>em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9F3406" w:rsidRPr="00F80E2B">
              <w:rPr>
                <w:b/>
                <w:sz w:val="24"/>
                <w:szCs w:val="24"/>
              </w:rPr>
              <w:t>animais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? </w:t>
            </w:r>
            <w:sdt>
              <w:sdtPr>
                <w:rPr>
                  <w:b/>
                  <w:sz w:val="24"/>
                  <w:szCs w:val="24"/>
                </w:rPr>
                <w:id w:val="2095814930"/>
              </w:sdtPr>
              <w:sdtEndPr/>
              <w:sdtContent>
                <w:r w:rsidR="009F3406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9F3406" w:rsidRPr="00F80E2B">
              <w:rPr>
                <w:b/>
                <w:sz w:val="24"/>
                <w:szCs w:val="24"/>
              </w:rPr>
              <w:t>Não</w:t>
            </w:r>
            <w:proofErr w:type="spellEnd"/>
            <w:r w:rsidR="009F3406" w:rsidRPr="00F80E2B">
              <w:rPr>
                <w:b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4"/>
                  <w:szCs w:val="24"/>
                </w:rPr>
                <w:id w:val="-1430731150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358190421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9D47A3" w:rsidRPr="00F80E2B">
              <w:rPr>
                <w:b/>
                <w:sz w:val="24"/>
                <w:szCs w:val="24"/>
              </w:rPr>
              <w:t xml:space="preserve">Sim  </w:t>
            </w:r>
            <w:sdt>
              <w:sdtPr>
                <w:rPr>
                  <w:b/>
                  <w:sz w:val="24"/>
                  <w:szCs w:val="24"/>
                </w:rPr>
                <w:id w:val="-286510901"/>
              </w:sdtPr>
              <w:sdtEndPr/>
              <w:sdtContent>
                <w:r w:rsidR="009D47A3" w:rsidRPr="00F80E2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9D47A3" w:rsidRPr="00F80E2B">
              <w:rPr>
                <w:b/>
                <w:sz w:val="24"/>
                <w:szCs w:val="24"/>
              </w:rPr>
              <w:t xml:space="preserve">Teste </w:t>
            </w:r>
            <w:proofErr w:type="spellStart"/>
            <w:r w:rsidR="009D47A3" w:rsidRPr="00F80E2B">
              <w:rPr>
                <w:b/>
                <w:sz w:val="24"/>
                <w:szCs w:val="24"/>
              </w:rPr>
              <w:t>em</w:t>
            </w:r>
            <w:proofErr w:type="spellEnd"/>
            <w:r w:rsidR="009D47A3" w:rsidRPr="00F80E2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9D47A3" w:rsidRPr="00F80E2B">
              <w:rPr>
                <w:b/>
                <w:sz w:val="24"/>
                <w:szCs w:val="24"/>
              </w:rPr>
              <w:t>não</w:t>
            </w:r>
            <w:proofErr w:type="spellEnd"/>
            <w:r w:rsidR="009D47A3" w:rsidRPr="00F80E2B">
              <w:rPr>
                <w:b/>
                <w:sz w:val="24"/>
                <w:szCs w:val="24"/>
              </w:rPr>
              <w:t xml:space="preserve"> roedores</w:t>
            </w:r>
            <w:r w:rsidR="00575A4E" w:rsidRPr="00F80E2B">
              <w:rPr>
                <w:b/>
                <w:sz w:val="24"/>
                <w:szCs w:val="24"/>
              </w:rPr>
              <w:t xml:space="preserve">* </w:t>
            </w:r>
          </w:p>
          <w:p w:rsidR="00575A4E" w:rsidRPr="00F80E2B" w:rsidRDefault="00575A4E" w:rsidP="00F80E2B">
            <w:pPr>
              <w:rPr>
                <w:b/>
                <w:sz w:val="24"/>
                <w:szCs w:val="24"/>
              </w:rPr>
            </w:pPr>
          </w:p>
          <w:p w:rsidR="00575A4E" w:rsidRPr="00F80E2B" w:rsidRDefault="00575A4E" w:rsidP="00F80E2B">
            <w:pPr>
              <w:rPr>
                <w:b/>
                <w:sz w:val="24"/>
                <w:szCs w:val="24"/>
              </w:rPr>
            </w:pPr>
            <w:r w:rsidRPr="00F80E2B">
              <w:rPr>
                <w:b/>
                <w:sz w:val="24"/>
                <w:szCs w:val="24"/>
              </w:rPr>
              <w:t xml:space="preserve">*Favor identificar a </w:t>
            </w:r>
            <w:proofErr w:type="spellStart"/>
            <w:r w:rsidRPr="00F80E2B">
              <w:rPr>
                <w:b/>
                <w:sz w:val="24"/>
                <w:szCs w:val="24"/>
              </w:rPr>
              <w:t>espécie</w:t>
            </w:r>
            <w:proofErr w:type="spellEnd"/>
            <w:r w:rsidRPr="00F80E2B">
              <w:rPr>
                <w:b/>
                <w:sz w:val="24"/>
                <w:szCs w:val="24"/>
              </w:rPr>
              <w:t>:</w:t>
            </w:r>
            <w:r w:rsidR="00C27EE1">
              <w:t xml:space="preserve"> </w:t>
            </w:r>
          </w:p>
          <w:p w:rsidR="00EB7A08" w:rsidRPr="00F80E2B" w:rsidRDefault="00EB7A08" w:rsidP="00F80E2B">
            <w:pPr>
              <w:rPr>
                <w:b/>
              </w:rPr>
            </w:pPr>
          </w:p>
          <w:p w:rsidR="009F3B1A" w:rsidRDefault="009F3406" w:rsidP="00F80E2B">
            <w:pPr>
              <w:rPr>
                <w:sz w:val="24"/>
                <w:szCs w:val="24"/>
              </w:rPr>
            </w:pPr>
            <w:proofErr w:type="gramStart"/>
            <w:r w:rsidRPr="00F80E2B">
              <w:rPr>
                <w:b/>
              </w:rPr>
              <w:t xml:space="preserve">Se sim, </w:t>
            </w:r>
            <w:proofErr w:type="spellStart"/>
            <w:r w:rsidRPr="00F80E2B">
              <w:rPr>
                <w:b/>
              </w:rPr>
              <w:t>quais</w:t>
            </w:r>
            <w:proofErr w:type="spellEnd"/>
            <w:r w:rsidRPr="00F80E2B">
              <w:rPr>
                <w:b/>
              </w:rPr>
              <w:t>?</w:t>
            </w:r>
            <w:proofErr w:type="gramEnd"/>
            <w:r w:rsidRPr="00F80E2B">
              <w:rPr>
                <w:b/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488050513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445517333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oral </w:t>
            </w:r>
            <w:sdt>
              <w:sdtPr>
                <w:rPr>
                  <w:sz w:val="24"/>
                  <w:szCs w:val="24"/>
                </w:rPr>
                <w:id w:val="1518274288"/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proofErr w:type="spellStart"/>
            <w:r w:rsidRPr="00F80E2B">
              <w:rPr>
                <w:sz w:val="24"/>
                <w:szCs w:val="24"/>
              </w:rPr>
              <w:t>inalatória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51360063"/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dérmica </w:t>
            </w:r>
            <w:sdt>
              <w:sdtPr>
                <w:rPr>
                  <w:sz w:val="24"/>
                  <w:szCs w:val="24"/>
                </w:rPr>
                <w:id w:val="663202326"/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Pr="00F80E2B">
              <w:rPr>
                <w:sz w:val="24"/>
                <w:szCs w:val="24"/>
              </w:rPr>
              <w:t>Toxicidade</w:t>
            </w:r>
            <w:proofErr w:type="spellEnd"/>
            <w:r w:rsidRPr="00F80E2B">
              <w:rPr>
                <w:sz w:val="24"/>
                <w:szCs w:val="24"/>
              </w:rPr>
              <w:t xml:space="preserve"> </w:t>
            </w:r>
            <w:proofErr w:type="spellStart"/>
            <w:r w:rsidRPr="00F80E2B">
              <w:rPr>
                <w:sz w:val="24"/>
                <w:szCs w:val="24"/>
              </w:rPr>
              <w:t>reprodutiva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</w:t>
            </w:r>
          </w:p>
          <w:p w:rsidR="00EB7A08" w:rsidRPr="00F80E2B" w:rsidRDefault="00902E60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641578665"/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Toxicidade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genética </w:t>
            </w:r>
            <w:sdt>
              <w:sdtPr>
                <w:rPr>
                  <w:sz w:val="24"/>
                  <w:szCs w:val="24"/>
                </w:rPr>
                <w:id w:val="-597477494"/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Toxicocinética</w:t>
            </w:r>
            <w:proofErr w:type="spellEnd"/>
            <w:r w:rsidR="00575A4E"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92994534"/>
              </w:sdtPr>
              <w:sdtEndPr/>
              <w:sdtContent>
                <w:r w:rsidR="00575A4E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575A4E" w:rsidRPr="00F80E2B">
              <w:rPr>
                <w:sz w:val="24"/>
                <w:szCs w:val="24"/>
              </w:rPr>
              <w:t>Ecotoxicidade</w:t>
            </w:r>
            <w:proofErr w:type="spellEnd"/>
            <w:r w:rsidR="009F3406"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139766725"/>
              </w:sdtPr>
              <w:sdtEndPr/>
              <w:sdtContent>
                <w:r w:rsidR="009F3406" w:rsidRPr="00F80E2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proofErr w:type="spellStart"/>
            <w:r w:rsidR="009F3406" w:rsidRPr="00F80E2B">
              <w:rPr>
                <w:sz w:val="24"/>
                <w:szCs w:val="24"/>
              </w:rPr>
              <w:t>Neurotoxicidade</w:t>
            </w:r>
            <w:proofErr w:type="spellEnd"/>
            <w:r w:rsidR="009F3406" w:rsidRPr="00F80E2B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159691089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97926022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9F3406" w:rsidRPr="00F80E2B">
              <w:rPr>
                <w:sz w:val="24"/>
                <w:szCs w:val="24"/>
              </w:rPr>
              <w:t>Outros</w:t>
            </w:r>
            <w:proofErr w:type="spellEnd"/>
            <w:r w:rsidR="009F3406" w:rsidRPr="00F80E2B">
              <w:rPr>
                <w:sz w:val="24"/>
                <w:szCs w:val="24"/>
              </w:rPr>
              <w:t>(</w:t>
            </w:r>
            <w:proofErr w:type="spellStart"/>
            <w:r w:rsidR="009F3406" w:rsidRPr="00F80E2B">
              <w:rPr>
                <w:sz w:val="24"/>
                <w:szCs w:val="24"/>
              </w:rPr>
              <w:t>detalhar</w:t>
            </w:r>
            <w:proofErr w:type="spellEnd"/>
            <w:r w:rsidR="009F3406" w:rsidRPr="00F80E2B">
              <w:rPr>
                <w:sz w:val="24"/>
                <w:szCs w:val="24"/>
              </w:rPr>
              <w:t>)</w:t>
            </w:r>
            <w:r w:rsidR="009F3406" w:rsidRPr="00F80E2B">
              <w:rPr>
                <w:sz w:val="24"/>
                <w:szCs w:val="24"/>
              </w:rPr>
              <w:br/>
            </w:r>
          </w:p>
          <w:p w:rsidR="00196BC3" w:rsidRPr="00F80E2B" w:rsidRDefault="009F3406" w:rsidP="00F80E2B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tr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</w:p>
          <w:p w:rsidR="00C40CE2" w:rsidRPr="00C27EE1" w:rsidRDefault="00C40CE2" w:rsidP="00F80E2B">
            <w:pPr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C40CE2" w:rsidRPr="00F80E2B" w:rsidRDefault="00C40CE2" w:rsidP="00F80E2B">
            <w:pPr>
              <w:rPr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ashed" w:sz="4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9F3406" w:rsidRPr="003237B6" w:rsidRDefault="00C40CE2" w:rsidP="00F80E2B">
            <w:pPr>
              <w:rPr>
                <w:b/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>3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t xml:space="preserve">. </w:t>
            </w:r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Utiliza métodos alternativos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ao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uso de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animais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? </w:t>
            </w:r>
            <w:sdt>
              <w:sdtPr>
                <w:rPr>
                  <w:rStyle w:val="Forte"/>
                  <w:sz w:val="24"/>
                  <w:szCs w:val="24"/>
                  <w:shd w:val="clear" w:color="auto" w:fill="F5F5F5"/>
                </w:rPr>
                <w:id w:val="-1225750807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450620197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Não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sz w:val="24"/>
                  <w:szCs w:val="24"/>
                  <w:shd w:val="clear" w:color="auto" w:fill="F5F5F5"/>
                </w:rPr>
                <w:id w:val="6339223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527839565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Sim</w:t>
            </w:r>
          </w:p>
          <w:p w:rsidR="00EB7A08" w:rsidRPr="003237B6" w:rsidRDefault="00EB7A08" w:rsidP="00F80E2B">
            <w:pPr>
              <w:rPr>
                <w:b/>
                <w:sz w:val="24"/>
                <w:szCs w:val="24"/>
                <w:lang w:val="pt-BR"/>
              </w:rPr>
            </w:pPr>
          </w:p>
          <w:p w:rsidR="00C27EE1" w:rsidRPr="003237B6" w:rsidRDefault="00C40CE2" w:rsidP="00C27EE1">
            <w:pPr>
              <w:rPr>
                <w:b/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>3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t>.1.</w:t>
            </w:r>
            <w:r w:rsidR="009F3406" w:rsidRPr="003237B6">
              <w:rPr>
                <w:sz w:val="24"/>
                <w:szCs w:val="24"/>
                <w:lang w:val="pt-BR"/>
              </w:rPr>
              <w:t xml:space="preserve"> 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t xml:space="preserve">Se sim, quais? 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br/>
            </w:r>
            <w:r w:rsidR="00C27EE1" w:rsidRPr="003237B6">
              <w:rPr>
                <w:b/>
                <w:sz w:val="24"/>
                <w:szCs w:val="24"/>
                <w:lang w:val="pt-BR"/>
              </w:rPr>
              <w:t xml:space="preserve">OECD 129 </w:t>
            </w:r>
          </w:p>
          <w:p w:rsidR="00C27EE1" w:rsidRPr="003237B6" w:rsidRDefault="00C27EE1" w:rsidP="00C27EE1">
            <w:pPr>
              <w:rPr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 xml:space="preserve">OECD 487 </w:t>
            </w:r>
            <w:r w:rsidRPr="003237B6">
              <w:rPr>
                <w:sz w:val="24"/>
                <w:szCs w:val="24"/>
                <w:lang w:val="pt-BR"/>
              </w:rPr>
              <w:t>e</w:t>
            </w:r>
            <w:r w:rsidRPr="003237B6">
              <w:rPr>
                <w:b/>
                <w:sz w:val="24"/>
                <w:szCs w:val="24"/>
                <w:lang w:val="pt-BR"/>
              </w:rPr>
              <w:t xml:space="preserve"> ISO 21427 </w:t>
            </w:r>
          </w:p>
          <w:p w:rsidR="00C40CE2" w:rsidRPr="003237B6" w:rsidRDefault="00C27EE1" w:rsidP="00C27EE1">
            <w:pPr>
              <w:rPr>
                <w:b/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 xml:space="preserve">OECD 471 </w:t>
            </w:r>
            <w:r w:rsidRPr="003237B6">
              <w:rPr>
                <w:sz w:val="24"/>
                <w:szCs w:val="24"/>
                <w:lang w:val="pt-BR"/>
              </w:rPr>
              <w:t>e</w:t>
            </w:r>
            <w:r w:rsidRPr="003237B6">
              <w:rPr>
                <w:b/>
                <w:sz w:val="24"/>
                <w:szCs w:val="24"/>
                <w:lang w:val="pt-BR"/>
              </w:rPr>
              <w:t xml:space="preserve"> ISO 11350 </w:t>
            </w:r>
          </w:p>
          <w:p w:rsidR="009F3406" w:rsidRPr="003237B6" w:rsidRDefault="00C40CE2" w:rsidP="00F80E2B">
            <w:pPr>
              <w:rPr>
                <w:sz w:val="24"/>
                <w:szCs w:val="24"/>
                <w:lang w:val="pt-BR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>3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t>.2. Há desenvolvimento e pesquisa de métodos alternativos ao uso de animais?</w:t>
            </w:r>
            <w:r w:rsidR="009F3406" w:rsidRPr="003237B6">
              <w:rPr>
                <w:sz w:val="24"/>
                <w:szCs w:val="24"/>
                <w:lang w:val="pt-BR"/>
              </w:rPr>
              <w:t xml:space="preserve"> </w:t>
            </w:r>
            <w:sdt>
              <w:sdtPr>
                <w:rPr>
                  <w:sz w:val="24"/>
                  <w:szCs w:val="24"/>
                  <w:lang w:val="pt-BR"/>
                </w:rPr>
                <w:id w:val="-1927261185"/>
              </w:sdtPr>
              <w:sdtEndPr/>
              <w:sdtContent>
                <w:r w:rsidR="009F3406" w:rsidRPr="003237B6">
                  <w:rPr>
                    <w:rFonts w:ascii="Segoe UI Symbol" w:eastAsia="MS Mincho" w:hAnsi="Segoe UI Symbol" w:cs="Segoe UI Symbol"/>
                    <w:sz w:val="24"/>
                    <w:szCs w:val="24"/>
                    <w:lang w:val="pt-BR"/>
                  </w:rPr>
                  <w:t>☐</w:t>
                </w:r>
              </w:sdtContent>
            </w:sdt>
            <w:r w:rsidR="009F3406" w:rsidRPr="003237B6">
              <w:rPr>
                <w:sz w:val="24"/>
                <w:szCs w:val="24"/>
                <w:lang w:val="pt-BR"/>
              </w:rPr>
              <w:t xml:space="preserve">Não </w:t>
            </w:r>
            <w:sdt>
              <w:sdtPr>
                <w:rPr>
                  <w:sz w:val="24"/>
                  <w:szCs w:val="24"/>
                  <w:lang w:val="pt-BR"/>
                </w:rPr>
                <w:id w:val="-1359041102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4897923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9F3406" w:rsidRPr="003237B6">
              <w:rPr>
                <w:sz w:val="24"/>
                <w:szCs w:val="24"/>
                <w:lang w:val="pt-BR"/>
              </w:rPr>
              <w:t>Sim</w:t>
            </w:r>
          </w:p>
          <w:p w:rsidR="00EB7A08" w:rsidRPr="003237B6" w:rsidRDefault="00EB7A08" w:rsidP="00F80E2B">
            <w:pPr>
              <w:rPr>
                <w:sz w:val="24"/>
                <w:szCs w:val="24"/>
                <w:lang w:val="pt-BR"/>
              </w:rPr>
            </w:pPr>
          </w:p>
          <w:p w:rsidR="00C40CE2" w:rsidRPr="003237B6" w:rsidRDefault="00C40CE2" w:rsidP="00F80E2B">
            <w:pPr>
              <w:rPr>
                <w:sz w:val="24"/>
                <w:szCs w:val="24"/>
                <w:lang w:val="pt-BR"/>
              </w:rPr>
            </w:pPr>
          </w:p>
          <w:p w:rsidR="00C235B2" w:rsidRDefault="00C40CE2" w:rsidP="00C235B2">
            <w:pPr>
              <w:ind w:firstLine="104"/>
              <w:rPr>
                <w:rStyle w:val="Forte"/>
                <w:sz w:val="24"/>
                <w:szCs w:val="24"/>
                <w:shd w:val="clear" w:color="auto" w:fill="F5F5F5"/>
              </w:rPr>
            </w:pPr>
            <w:r w:rsidRPr="003237B6">
              <w:rPr>
                <w:b/>
                <w:sz w:val="24"/>
                <w:szCs w:val="24"/>
                <w:lang w:val="pt-BR"/>
              </w:rPr>
              <w:t>3</w:t>
            </w:r>
            <w:r w:rsidR="009F3406" w:rsidRPr="003237B6">
              <w:rPr>
                <w:b/>
                <w:sz w:val="24"/>
                <w:szCs w:val="24"/>
                <w:lang w:val="pt-BR"/>
              </w:rPr>
              <w:t>.3.</w:t>
            </w:r>
            <w:r w:rsidR="009F3406" w:rsidRPr="003237B6">
              <w:rPr>
                <w:sz w:val="24"/>
                <w:szCs w:val="24"/>
                <w:lang w:val="pt-BR"/>
              </w:rPr>
              <w:t xml:space="preserve">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Quais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a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principais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dificuldades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na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implantação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, uso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ou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pesquisa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em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métodos alternativos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ao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 xml:space="preserve"> uso de </w:t>
            </w:r>
            <w:proofErr w:type="spellStart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animais</w:t>
            </w:r>
            <w:proofErr w:type="spellEnd"/>
            <w:r w:rsidR="009F3406" w:rsidRPr="003237B6">
              <w:rPr>
                <w:rStyle w:val="Forte"/>
                <w:sz w:val="24"/>
                <w:szCs w:val="24"/>
                <w:shd w:val="clear" w:color="auto" w:fill="F5F5F5"/>
              </w:rPr>
              <w:t>?</w:t>
            </w:r>
          </w:p>
          <w:p w:rsidR="00196BC3" w:rsidRPr="00C235B2" w:rsidRDefault="009F3406" w:rsidP="00C235B2">
            <w:pPr>
              <w:ind w:firstLine="104"/>
              <w:rPr>
                <w:b/>
                <w:sz w:val="24"/>
                <w:szCs w:val="24"/>
              </w:rPr>
            </w:pPr>
            <w:r w:rsidRPr="00C235B2">
              <w:rPr>
                <w:rStyle w:val="Forte"/>
                <w:b w:val="0"/>
                <w:sz w:val="24"/>
                <w:szCs w:val="24"/>
                <w:shd w:val="clear" w:color="auto" w:fill="F5F5F5"/>
              </w:rPr>
              <w:br/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196BC3" w:rsidRPr="00F80E2B" w:rsidRDefault="00C40CE2" w:rsidP="00F80E2B">
            <w:pPr>
              <w:jc w:val="center"/>
              <w:rPr>
                <w:b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IV</w:t>
            </w:r>
            <w:r w:rsidR="00196BC3" w:rsidRPr="00F80E2B">
              <w:rPr>
                <w:b/>
                <w:sz w:val="24"/>
                <w:szCs w:val="24"/>
                <w:lang w:val="pt-BR"/>
              </w:rPr>
              <w:t>. QUALIFICAÇÃO DA EQUIPE ENVOLVIDA NA PROPOSTA (Detalhar)</w:t>
            </w: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dotted" w:sz="2" w:space="0" w:color="auto"/>
              <w:right w:val="thinThickThinSmallGap" w:sz="12" w:space="0" w:color="auto"/>
            </w:tcBorders>
          </w:tcPr>
          <w:p w:rsidR="009D47A3" w:rsidRPr="009F3B1A" w:rsidRDefault="009D47A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 Descreva a equipe e sua adequação às </w:t>
            </w:r>
            <w:r w:rsidRPr="009F3B1A">
              <w:rPr>
                <w:b/>
                <w:bCs/>
                <w:sz w:val="24"/>
                <w:szCs w:val="24"/>
                <w:lang w:val="pt-BR"/>
              </w:rPr>
              <w:t>necessidades da proposta:</w:t>
            </w:r>
          </w:p>
          <w:p w:rsidR="00C40CE2" w:rsidRPr="00967557" w:rsidRDefault="00C40CE2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c>
          <w:tcPr>
            <w:tcW w:w="11251" w:type="dxa"/>
            <w:gridSpan w:val="2"/>
            <w:tcBorders>
              <w:top w:val="dotted" w:sz="2" w:space="0" w:color="auto"/>
              <w:left w:val="thinThickThinSmallGap" w:sz="12" w:space="0" w:color="auto"/>
              <w:bottom w:val="dotted" w:sz="2" w:space="0" w:color="auto"/>
              <w:right w:val="thinThickThinSmallGap" w:sz="12" w:space="0" w:color="auto"/>
            </w:tcBorders>
          </w:tcPr>
          <w:p w:rsidR="009D47A3" w:rsidRPr="00F80E2B" w:rsidRDefault="009D47A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 Evidencie a qualidade e regularidade da produção técnica e/ou científica dos pesquisadores principais:</w:t>
            </w: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967557" w:rsidRPr="00967557" w:rsidRDefault="00967557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C40CE2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9F3B1A" w:rsidRPr="00F80E2B" w:rsidRDefault="009F3B1A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396"/>
        </w:trPr>
        <w:tc>
          <w:tcPr>
            <w:tcW w:w="11251" w:type="dxa"/>
            <w:gridSpan w:val="2"/>
            <w:tcBorders>
              <w:top w:val="dotted" w:sz="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9D47A3" w:rsidRPr="00F80E2B" w:rsidRDefault="009D47A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lastRenderedPageBreak/>
              <w:t xml:space="preserve"> Capacidade técnica e/ou científica e/ou de prestação de serviços do laboratório na área da proposta (Equipamentos existentes, resultados, capacidade de análises, </w:t>
            </w:r>
            <w:proofErr w:type="spellStart"/>
            <w:r w:rsidRPr="00F80E2B">
              <w:rPr>
                <w:b/>
                <w:bCs/>
                <w:sz w:val="24"/>
                <w:szCs w:val="24"/>
                <w:lang w:val="pt-BR"/>
              </w:rPr>
              <w:t>etc</w:t>
            </w:r>
            <w:proofErr w:type="spellEnd"/>
            <w:r w:rsidRPr="00F80E2B">
              <w:rPr>
                <w:b/>
                <w:bCs/>
                <w:sz w:val="24"/>
                <w:szCs w:val="24"/>
                <w:lang w:val="pt-BR"/>
              </w:rPr>
              <w:t>):</w:t>
            </w: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B52311" w:rsidRPr="00967557" w:rsidRDefault="00B52311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418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967557" w:rsidRDefault="005F4DC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A equipe possui ao menos um cientista 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com três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ncia em cultura celular e cultura de tecidos (favor anexar o currículo)? </w:t>
            </w:r>
          </w:p>
          <w:p w:rsidR="00967557" w:rsidRPr="00967557" w:rsidRDefault="00967557" w:rsidP="00F80E2B">
            <w:pPr>
              <w:pStyle w:val="PargrafodaLista"/>
              <w:numPr>
                <w:ilvl w:val="0"/>
                <w:numId w:val="3"/>
              </w:numPr>
              <w:ind w:left="0" w:hanging="284"/>
              <w:rPr>
                <w:bCs/>
                <w:sz w:val="24"/>
                <w:szCs w:val="24"/>
                <w:lang w:val="pt-BR"/>
              </w:rPr>
            </w:pPr>
          </w:p>
          <w:p w:rsidR="00C40CE2" w:rsidRPr="00967557" w:rsidRDefault="00C40CE2" w:rsidP="00F80E2B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F80E2B" w:rsidRDefault="005F4DC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A equipe possui pelo menos um técnico 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com três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>ncia em cultura celular (favor anexar currículo)?</w:t>
            </w:r>
          </w:p>
          <w:p w:rsidR="00C40CE2" w:rsidRDefault="00C40CE2" w:rsidP="00F80E2B">
            <w:pPr>
              <w:rPr>
                <w:bCs/>
                <w:sz w:val="24"/>
                <w:szCs w:val="24"/>
                <w:lang w:val="pt-BR"/>
              </w:rPr>
            </w:pPr>
          </w:p>
          <w:p w:rsidR="003237B6" w:rsidRPr="003237B6" w:rsidRDefault="003237B6" w:rsidP="00F80E2B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75A4E" w:rsidRPr="00F80E2B" w:rsidRDefault="00575A4E" w:rsidP="00967557">
            <w:pPr>
              <w:pStyle w:val="PargrafodaLista"/>
              <w:numPr>
                <w:ilvl w:val="0"/>
                <w:numId w:val="3"/>
              </w:numPr>
              <w:ind w:left="0" w:firstLine="104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A equipe possui pessoal especializado (ou ao menos 3 colaboradores permanentes incluindo um cientista, um técnico e um contratado) responsável pela garantia da qualidade?</w:t>
            </w:r>
          </w:p>
          <w:p w:rsidR="00967557" w:rsidRPr="00967557" w:rsidRDefault="00967557" w:rsidP="00967557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575A4E" w:rsidRPr="00F80E2B" w:rsidRDefault="00575A4E" w:rsidP="00C235B2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F80E2B" w:rsidRDefault="005F4DC3" w:rsidP="00967557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A equipe possui pelo menos um membro responsável pelo controle de qualida</w:t>
            </w:r>
            <w:r w:rsidR="00C40CE2" w:rsidRPr="00F80E2B">
              <w:rPr>
                <w:b/>
                <w:bCs/>
                <w:sz w:val="24"/>
                <w:szCs w:val="24"/>
                <w:lang w:val="pt-BR"/>
              </w:rPr>
              <w:t>de com 3 ou mais anos de experiê</w:t>
            </w:r>
            <w:r w:rsidRPr="00F80E2B">
              <w:rPr>
                <w:b/>
                <w:bCs/>
                <w:sz w:val="24"/>
                <w:szCs w:val="24"/>
                <w:lang w:val="pt-BR"/>
              </w:rPr>
              <w:t xml:space="preserve">ncia em garantia da qualidade (favor anexar currículo)? </w:t>
            </w:r>
          </w:p>
          <w:p w:rsidR="00967557" w:rsidRPr="00967557" w:rsidRDefault="00967557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967557" w:rsidRDefault="00C40CE2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575A4E" w:rsidRPr="00F80E2B" w:rsidRDefault="00575A4E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967557" w:rsidRPr="00967557" w:rsidRDefault="00C40CE2" w:rsidP="005246BE">
            <w:pPr>
              <w:pStyle w:val="PargrafodaLista"/>
              <w:numPr>
                <w:ilvl w:val="0"/>
                <w:numId w:val="3"/>
              </w:numPr>
              <w:ind w:left="0" w:firstLine="0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bCs/>
                <w:sz w:val="24"/>
                <w:szCs w:val="24"/>
                <w:lang w:val="pt-BR"/>
              </w:rPr>
              <w:t>O laborató</w:t>
            </w:r>
            <w:r w:rsidR="005F4DC3" w:rsidRPr="00F80E2B">
              <w:rPr>
                <w:b/>
                <w:bCs/>
                <w:sz w:val="24"/>
                <w:szCs w:val="24"/>
                <w:lang w:val="pt-BR"/>
              </w:rPr>
              <w:t>rio conta com um programa formal, documentado e planejado de capacitação profissional e de treinamento?</w:t>
            </w:r>
            <w:r w:rsidR="005246BE" w:rsidRPr="00967557">
              <w:rPr>
                <w:b/>
                <w:bCs/>
                <w:sz w:val="24"/>
                <w:szCs w:val="24"/>
                <w:lang w:val="pt-BR"/>
              </w:rPr>
              <w:t xml:space="preserve"> </w:t>
            </w:r>
          </w:p>
          <w:p w:rsidR="00967557" w:rsidRPr="00967557" w:rsidRDefault="00967557" w:rsidP="00967557">
            <w:pPr>
              <w:rPr>
                <w:bCs/>
                <w:sz w:val="24"/>
                <w:szCs w:val="24"/>
                <w:lang w:val="pt-BR"/>
              </w:rPr>
            </w:pPr>
          </w:p>
          <w:p w:rsidR="00C40CE2" w:rsidRPr="00F80E2B" w:rsidRDefault="00C40CE2" w:rsidP="00F80E2B">
            <w:pPr>
              <w:rPr>
                <w:b/>
                <w:bCs/>
                <w:sz w:val="24"/>
                <w:szCs w:val="24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6A6A6" w:themeFill="background1" w:themeFillShade="A6"/>
          </w:tcPr>
          <w:p w:rsidR="00C7430E" w:rsidRPr="00F80E2B" w:rsidRDefault="00C7430E" w:rsidP="00F80E2B">
            <w:pPr>
              <w:jc w:val="center"/>
              <w:rPr>
                <w:b/>
                <w:bCs/>
                <w:sz w:val="24"/>
                <w:szCs w:val="24"/>
                <w:lang w:val="pt-BR"/>
              </w:rPr>
            </w:pPr>
            <w:r w:rsidRPr="00F80E2B">
              <w:rPr>
                <w:b/>
                <w:sz w:val="24"/>
                <w:szCs w:val="24"/>
                <w:lang w:val="pt-BR"/>
              </w:rPr>
              <w:t>V. SISTEMA DE QUALIDADE E SEGURANÇA</w:t>
            </w: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F80E2B" w:rsidRDefault="005F4DC3" w:rsidP="00875094">
            <w:pPr>
              <w:pStyle w:val="PargrafodaLista"/>
              <w:numPr>
                <w:ilvl w:val="0"/>
                <w:numId w:val="2"/>
              </w:numPr>
              <w:ind w:left="0" w:hanging="38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Existe n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itui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le está vinculado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lgum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orma relativa à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? Caso positivo, mar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)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implementa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dependent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fas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que s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ncontr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(m)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sdt>
              <w:sdtPr>
                <w:rPr>
                  <w:rFonts w:ascii="Verdana" w:hAnsi="Verdana"/>
                  <w:b/>
                  <w:bCs/>
                </w:rPr>
                <w:id w:val="1723558435"/>
              </w:sdtPr>
              <w:sdtEndPr/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602914005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Fonts w:ascii="Verdana" w:hAnsi="Verdana"/>
              </w:rPr>
              <w:t xml:space="preserve"> </w:t>
            </w:r>
            <w:proofErr w:type="spellStart"/>
            <w:r w:rsidRPr="00F80E2B">
              <w:rPr>
                <w:rFonts w:ascii="Verdana" w:hAnsi="Verdana"/>
              </w:rPr>
              <w:t>Princípios</w:t>
            </w:r>
            <w:proofErr w:type="spellEnd"/>
            <w:r w:rsidRPr="00F80E2B">
              <w:rPr>
                <w:rFonts w:ascii="Verdana" w:hAnsi="Verdana"/>
              </w:rPr>
              <w:t xml:space="preserve"> das BPL </w:t>
            </w:r>
            <w:sdt>
              <w:sdtPr>
                <w:rPr>
                  <w:rFonts w:ascii="Verdana" w:hAnsi="Verdana"/>
                </w:rPr>
                <w:id w:val="-1121687293"/>
              </w:sdtPr>
              <w:sdtEndPr/>
              <w:sdtContent>
                <w:r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80E2B">
              <w:rPr>
                <w:rFonts w:ascii="Verdana" w:hAnsi="Verdana"/>
              </w:rPr>
              <w:t xml:space="preserve"> </w:t>
            </w:r>
            <w:proofErr w:type="spellStart"/>
            <w:r w:rsidRPr="00F80E2B">
              <w:rPr>
                <w:rFonts w:ascii="Verdana" w:hAnsi="Verdana"/>
              </w:rPr>
              <w:t>Outras</w:t>
            </w:r>
            <w:proofErr w:type="spellEnd"/>
            <w:r w:rsidRPr="00F80E2B">
              <w:rPr>
                <w:rFonts w:ascii="Verdana" w:hAnsi="Verdana"/>
              </w:rPr>
              <w:t>(</w:t>
            </w:r>
            <w:proofErr w:type="spellStart"/>
            <w:r w:rsidRPr="00F80E2B">
              <w:rPr>
                <w:rFonts w:ascii="Verdana" w:hAnsi="Verdana"/>
              </w:rPr>
              <w:t>detalhar</w:t>
            </w:r>
            <w:proofErr w:type="spellEnd"/>
            <w:r w:rsidRPr="00F80E2B">
              <w:rPr>
                <w:rFonts w:ascii="Verdana" w:hAnsi="Verdana"/>
              </w:rPr>
              <w:t>)</w:t>
            </w:r>
            <w:r w:rsidRPr="00F80E2B">
              <w:rPr>
                <w:rFonts w:ascii="Verdana" w:hAnsi="Verdana"/>
              </w:rPr>
              <w:br/>
            </w:r>
            <w:proofErr w:type="spellStart"/>
            <w:r w:rsidRPr="00F80E2B">
              <w:t>Outras</w:t>
            </w:r>
            <w:proofErr w:type="spellEnd"/>
            <w:r w:rsidRPr="00F80E2B">
              <w:t>:</w:t>
            </w:r>
            <w:r w:rsidRPr="00F80E2B">
              <w:br/>
            </w: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F80E2B" w:rsidRDefault="005F4DC3" w:rsidP="00967557">
            <w:pPr>
              <w:pStyle w:val="PargrafodaLista"/>
              <w:numPr>
                <w:ilvl w:val="0"/>
                <w:numId w:val="2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Sobre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apaci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a Norma sobr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</w:t>
            </w:r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L, os </w:t>
            </w:r>
            <w:proofErr w:type="spellStart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profissionais</w:t>
            </w:r>
            <w:proofErr w:type="spellEnd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laboratorio </w:t>
            </w:r>
            <w:proofErr w:type="spellStart"/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s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(favor anexar os document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probatór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)</w:t>
            </w:r>
            <w:r w:rsidR="00C40CE2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</w:p>
          <w:p w:rsidR="005F4DC3" w:rsidRPr="00F80E2B" w:rsidRDefault="00902E60" w:rsidP="00967557">
            <w:pPr>
              <w:pStyle w:val="PargrafodaLista"/>
              <w:ind w:left="0"/>
              <w:rPr>
                <w:rFonts w:ascii="Verdana" w:hAnsi="Verdana"/>
              </w:rPr>
            </w:pP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892072655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452557787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5F4DC3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</w:t>
            </w:r>
            <w:r w:rsidR="005F4DC3" w:rsidRPr="00F80E2B">
              <w:rPr>
                <w:rFonts w:ascii="Verdana" w:hAnsi="Verdana"/>
              </w:rPr>
              <w:t xml:space="preserve">odos capacitados </w:t>
            </w:r>
            <w:sdt>
              <w:sdtPr>
                <w:rPr>
                  <w:rFonts w:ascii="Verdana" w:hAnsi="Verdana"/>
                </w:rPr>
                <w:id w:val="1496455045"/>
              </w:sdtPr>
              <w:sdtEndPr/>
              <w:sdtContent>
                <w:r w:rsidR="005F4DC3"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DC3" w:rsidRPr="00F80E2B">
              <w:rPr>
                <w:rFonts w:ascii="Verdana" w:hAnsi="Verdana"/>
              </w:rPr>
              <w:t xml:space="preserve">Parte deles está capacitada </w:t>
            </w:r>
            <w:sdt>
              <w:sdtPr>
                <w:rPr>
                  <w:rFonts w:ascii="Verdana" w:hAnsi="Verdana"/>
                </w:rPr>
                <w:id w:val="-1586063585"/>
              </w:sdtPr>
              <w:sdtEndPr/>
              <w:sdtContent>
                <w:r w:rsidR="005F4DC3" w:rsidRPr="00F80E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 w:rsidR="005F4DC3" w:rsidRPr="00F80E2B">
              <w:rPr>
                <w:rFonts w:ascii="Verdana" w:hAnsi="Verdana"/>
              </w:rPr>
              <w:t>Nenhum</w:t>
            </w:r>
            <w:proofErr w:type="spellEnd"/>
            <w:r w:rsidR="005F4DC3" w:rsidRPr="00F80E2B">
              <w:rPr>
                <w:rFonts w:ascii="Verdana" w:hAnsi="Verdana"/>
              </w:rPr>
              <w:t xml:space="preserve"> capacitado</w:t>
            </w:r>
          </w:p>
          <w:p w:rsidR="000E4338" w:rsidRPr="00F80E2B" w:rsidRDefault="000E4338" w:rsidP="00967557">
            <w:pPr>
              <w:pStyle w:val="PargrafodaLista"/>
              <w:ind w:left="0"/>
              <w:rPr>
                <w:rStyle w:val="Forte"/>
                <w:rFonts w:ascii="Verdana" w:hAnsi="Verdana"/>
                <w:b w:val="0"/>
                <w:bCs w:val="0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F80E2B" w:rsidRDefault="005F4DC3" w:rsidP="00AC4321">
            <w:pPr>
              <w:pStyle w:val="PargrafodaLista"/>
              <w:numPr>
                <w:ilvl w:val="0"/>
                <w:numId w:val="2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proofErr w:type="gram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</w:t>
            </w:r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t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obre o Programa Brasileiro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form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BPL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metr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proofErr w:type="gram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27004837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67441545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959851812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:rsidR="000E4338" w:rsidRPr="00F80E2B" w:rsidRDefault="000E4338" w:rsidP="00967557">
            <w:pPr>
              <w:ind w:hanging="38"/>
              <w:rPr>
                <w:rStyle w:val="Forte"/>
                <w:rFonts w:ascii="Verdana" w:hAnsi="Verdana"/>
                <w:shd w:val="clear" w:color="auto" w:fill="F5F5F5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C7430E" w:rsidRPr="00F80E2B" w:rsidRDefault="00C7430E" w:rsidP="00AC4321">
            <w:pPr>
              <w:pStyle w:val="PargrafodaLista"/>
              <w:numPr>
                <w:ilvl w:val="0"/>
                <w:numId w:val="2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proofErr w:type="gram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O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l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Bo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ática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Clínico</w:t>
            </w:r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(anexar documentos </w:t>
            </w:r>
            <w:proofErr w:type="spellStart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comprobatórios</w:t>
            </w:r>
            <w:proofErr w:type="spellEnd"/>
            <w:r w:rsidR="006402E9" w:rsidRPr="00F80E2B">
              <w:rPr>
                <w:rStyle w:val="Forte"/>
                <w:rFonts w:ascii="Verdana" w:hAnsi="Verdana"/>
                <w:shd w:val="clear" w:color="auto" w:fill="F5F5F5"/>
              </w:rPr>
              <w:t>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proofErr w:type="gram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840608695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879038690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172873970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6402E9" w:rsidRPr="00F80E2B" w:rsidRDefault="006402E9" w:rsidP="00967557">
            <w:pPr>
              <w:pStyle w:val="PargrafodaLista"/>
              <w:numPr>
                <w:ilvl w:val="0"/>
                <w:numId w:val="2"/>
              </w:numPr>
              <w:ind w:left="0" w:hanging="38"/>
              <w:rPr>
                <w:rStyle w:val="Forte"/>
                <w:rFonts w:ascii="Verdana" w:hAnsi="Verdana"/>
                <w:shd w:val="clear" w:color="auto" w:fill="F5F5F5"/>
              </w:rPr>
            </w:pPr>
            <w:proofErr w:type="gram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 laboratori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lgum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guint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ertificações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olíticas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proofErr w:type="gramEnd"/>
          </w:p>
          <w:p w:rsidR="006402E9" w:rsidRPr="00F80E2B" w:rsidRDefault="006402E9" w:rsidP="00967557">
            <w:pPr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6402E9" w:rsidRPr="00F80E2B" w:rsidRDefault="006402E9" w:rsidP="00967557">
            <w:pPr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1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O 17025:</w:t>
            </w:r>
            <w:r w:rsidR="00AC4321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Foi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considerado pleno por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seguirmos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(ter implementado) a 17025.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Foi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contratada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uma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consultoria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auxiliar, e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foi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adaptado para a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nossa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realidade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. Mas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somos </w:t>
            </w:r>
            <w:r w:rsidR="00AC4321" w:rsidRPr="009F3B1A">
              <w:rPr>
                <w:rStyle w:val="Forte"/>
                <w:rFonts w:ascii="Verdana" w:hAnsi="Verdana"/>
                <w:b w:val="0"/>
                <w:shd w:val="clear" w:color="auto" w:fill="F5F5F5"/>
              </w:rPr>
              <w:t>acreditados</w:t>
            </w:r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elo </w:t>
            </w:r>
            <w:proofErr w:type="spellStart"/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Inmetro</w:t>
            </w:r>
            <w:proofErr w:type="spellEnd"/>
            <w:r w:rsidR="00105765">
              <w:rPr>
                <w:rStyle w:val="Forte"/>
                <w:rFonts w:ascii="Verdana" w:hAnsi="Verdana"/>
                <w:b w:val="0"/>
                <w:shd w:val="clear" w:color="auto" w:fill="F5F5F5"/>
              </w:rPr>
              <w:t>.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25824171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834890081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77423435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51557857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  <w:p w:rsidR="006402E9" w:rsidRDefault="006402E9" w:rsidP="00AC4321">
            <w:pPr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2 ISO 17043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629809103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76903578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408378728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84310575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3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SO 15189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23673303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774897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206871758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56685548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4 ISO 13485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87487991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77571791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511255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227143851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5 </w:t>
            </w:r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anejo e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transferência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informação</w:t>
            </w:r>
            <w:proofErr w:type="spellEnd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confidencial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DA249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DA249E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(D</w:t>
            </w:r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>acordo</w:t>
            </w:r>
            <w:proofErr w:type="spellEnd"/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>com</w:t>
            </w:r>
            <w:proofErr w:type="spellEnd"/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SO 17025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38811589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879586736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327790322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71481714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5.6</w:t>
            </w:r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Manejo, </w:t>
            </w:r>
            <w:proofErr w:type="spellStart"/>
            <w:r w:rsidR="00D96D34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="00464AC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teste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controle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DA249E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(D</w:t>
            </w:r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acordo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com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SO 17025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58001787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308545588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332221893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5133437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7 Manejo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gest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stemas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AC4321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(D</w:t>
            </w:r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acordo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com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SO 17025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647369707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738516105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45410710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364368127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5.8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Calibraç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manutenção</w:t>
            </w:r>
            <w:proofErr w:type="spellEnd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controle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perfomanc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AC4321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(D</w:t>
            </w:r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acordo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com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SO 17025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213701656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570658354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4666148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87796472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F270F0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5.9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olítica de </w:t>
            </w:r>
            <w:proofErr w:type="spellStart"/>
            <w:r w:rsidR="007C6F3D" w:rsidRPr="00F80E2B">
              <w:rPr>
                <w:rStyle w:val="Forte"/>
                <w:rFonts w:ascii="Verdana" w:hAnsi="Verdana"/>
                <w:shd w:val="clear" w:color="auto" w:fill="F5F5F5"/>
              </w:rPr>
              <w:t>segurança</w:t>
            </w:r>
            <w:proofErr w:type="spellEnd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relacionados a </w:t>
            </w:r>
            <w:proofErr w:type="spellStart"/>
            <w:r w:rsidR="0014595E" w:rsidRPr="00F80E2B">
              <w:rPr>
                <w:rStyle w:val="Forte"/>
                <w:rFonts w:ascii="Verdana" w:hAnsi="Verdana"/>
                <w:shd w:val="clear" w:color="auto" w:fill="F5F5F5"/>
              </w:rPr>
              <w:t>seguranç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AC4321" w:rsidRP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(D</w:t>
            </w:r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acordo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>com</w:t>
            </w:r>
            <w:proofErr w:type="spellEnd"/>
            <w:r w:rsidR="00AC4321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SO 17025)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95050806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278060509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84289228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791325134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  <w:p w:rsidR="002877DB" w:rsidRPr="002877DB" w:rsidRDefault="002877DB" w:rsidP="00AC4321">
            <w:pPr>
              <w:rPr>
                <w:rStyle w:val="Forte"/>
                <w:rFonts w:ascii="Verdana" w:hAnsi="Verdana"/>
                <w:u w:val="single"/>
                <w:shd w:val="clear" w:color="auto" w:fill="F5F5F5"/>
              </w:rPr>
            </w:pPr>
            <w:proofErr w:type="spellStart"/>
            <w:r w:rsidRPr="002877DB">
              <w:rPr>
                <w:rStyle w:val="Forte"/>
                <w:rFonts w:ascii="Verdana" w:hAnsi="Verdana"/>
                <w:u w:val="single"/>
                <w:shd w:val="clear" w:color="auto" w:fill="F5F5F5"/>
              </w:rPr>
              <w:t>Observação</w:t>
            </w:r>
            <w:proofErr w:type="spellEnd"/>
            <w:r w:rsidRPr="002877DB">
              <w:rPr>
                <w:rStyle w:val="Forte"/>
                <w:rFonts w:ascii="Verdana" w:hAnsi="Verdana"/>
                <w:u w:val="single"/>
                <w:shd w:val="clear" w:color="auto" w:fill="F5F5F5"/>
              </w:rPr>
              <w:t>:</w:t>
            </w:r>
          </w:p>
          <w:p w:rsidR="002877DB" w:rsidRPr="002877DB" w:rsidRDefault="002877DB" w:rsidP="003B0BB0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  <w:lang w:val="pt-BR"/>
              </w:rPr>
            </w:pPr>
          </w:p>
          <w:p w:rsidR="002877DB" w:rsidRPr="002877DB" w:rsidRDefault="002877DB" w:rsidP="00AC4321">
            <w:pPr>
              <w:rPr>
                <w:rStyle w:val="Forte"/>
                <w:rFonts w:ascii="Verdana" w:hAnsi="Verdana"/>
                <w:b w:val="0"/>
                <w:shd w:val="clear" w:color="auto" w:fill="F5F5F5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0E4338" w:rsidRPr="00F80E2B" w:rsidRDefault="000E4338" w:rsidP="00967557">
            <w:pPr>
              <w:pStyle w:val="PargrafodaLista"/>
              <w:numPr>
                <w:ilvl w:val="0"/>
                <w:numId w:val="2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cor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revistos para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PL, inform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íve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nheci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equip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nvolvid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n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BPL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</w:p>
          <w:p w:rsidR="000E4338" w:rsidRPr="00F80E2B" w:rsidRDefault="00DE3A4F" w:rsidP="00F80E2B">
            <w:pPr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0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Organiz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essoal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61002583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945347750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64038678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2048483283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   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1</w:t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Programa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Garant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2866942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756175737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242378887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110124091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  <w:p w:rsidR="000E4338" w:rsidRPr="00F80E2B" w:rsidRDefault="00902E60" w:rsidP="00752ED4">
            <w:pPr>
              <w:rPr>
                <w:rStyle w:val="Forte"/>
                <w:rFonts w:ascii="Verdana" w:hAnsi="Verdana"/>
                <w:shd w:val="clear" w:color="auto" w:fill="F5F5F5"/>
              </w:rPr>
            </w:pP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2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78940402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775155696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270921145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602540727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3</w:t>
            </w:r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agente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79205953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819389234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461245366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97510000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4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este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6545455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825005200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88403943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459030020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5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Operacion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adr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2535651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466325693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42029047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54421190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6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xecu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7276188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02968969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051040204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890563563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7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Planejament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Documenta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Formal do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782094758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854689412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587278081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903517753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.8 Sistema Teste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30592190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769234275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850559634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335260090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  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6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9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Retenção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Registros e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1624107996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875341077"/>
                  </w:sdtPr>
                  <w:sdtContent>
                    <w:r w:rsidR="00C235B2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1029634810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b w:val="0"/>
                  <w:shd w:val="clear" w:color="auto" w:fill="F5F5F5"/>
                </w:rPr>
                <w:id w:val="-211816462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="000E4338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enhum</w:t>
            </w:r>
            <w:proofErr w:type="spellEnd"/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5F4DC3" w:rsidRPr="002877DB" w:rsidRDefault="005F4DC3" w:rsidP="00752ED4">
            <w:pPr>
              <w:pStyle w:val="PargrafodaLista"/>
              <w:numPr>
                <w:ilvl w:val="0"/>
                <w:numId w:val="2"/>
              </w:numPr>
              <w:ind w:left="0" w:firstLine="0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lastRenderedPageBreak/>
              <w:t xml:space="preserve">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cor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ten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revistos para 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incípi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s BPL, inform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níve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mplement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ca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deles no </w:t>
            </w:r>
            <w:proofErr w:type="spellStart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0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rganiz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esso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Teste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750008528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187669195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574976755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84916249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br/>
              <w:t xml:space="preserve">  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1 Programa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Garant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Qual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713116710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605571457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8240789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927183690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2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76195578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99875297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823016595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356539379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3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quipamen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agent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4555825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723799242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05881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226651429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4 Sistema Teste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14556617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097222686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286649748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115280785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5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este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bstâ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ferê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93500589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580365165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629681881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88694548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6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cediment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peracion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adr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9215873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818479922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68799644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651752975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7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ecu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208403534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724095604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317804333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166685502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8 Relato dos Resultados d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tud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26361281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811439409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806981212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814563860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7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.9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rmazenament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Reten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Registros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teri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: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br/>
              <w:t xml:space="preserve">             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1866557279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710773868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Pleno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39601438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ntermediári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MS Gothic" w:eastAsia="MS Gothic" w:hAnsi="MS Gothic"/>
                  <w:b w:val="0"/>
                  <w:shd w:val="clear" w:color="auto" w:fill="F5F5F5"/>
                </w:rPr>
                <w:id w:val="-592086815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b w:val="0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N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implementada</w:t>
            </w:r>
          </w:p>
          <w:p w:rsidR="002877DB" w:rsidRPr="002877DB" w:rsidRDefault="002877DB" w:rsidP="002877DB">
            <w:pPr>
              <w:pStyle w:val="PargrafodaLista"/>
              <w:ind w:left="0"/>
              <w:rPr>
                <w:rStyle w:val="Forte"/>
                <w:rFonts w:ascii="Verdana" w:hAnsi="Verdana"/>
                <w:u w:val="single"/>
                <w:shd w:val="clear" w:color="auto" w:fill="F5F5F5"/>
              </w:rPr>
            </w:pPr>
            <w:proofErr w:type="spellStart"/>
            <w:r w:rsidRPr="002877DB">
              <w:rPr>
                <w:rStyle w:val="Forte"/>
                <w:rFonts w:ascii="Verdana" w:hAnsi="Verdana"/>
                <w:u w:val="single"/>
                <w:shd w:val="clear" w:color="auto" w:fill="F5F5F5"/>
              </w:rPr>
              <w:t>Observações</w:t>
            </w:r>
            <w:proofErr w:type="spellEnd"/>
            <w:r w:rsidRPr="002877DB">
              <w:rPr>
                <w:rStyle w:val="Forte"/>
                <w:rFonts w:ascii="Verdana" w:hAnsi="Verdana"/>
                <w:u w:val="single"/>
                <w:shd w:val="clear" w:color="auto" w:fill="F5F5F5"/>
              </w:rPr>
              <w:t>:</w:t>
            </w:r>
          </w:p>
          <w:p w:rsidR="002877DB" w:rsidRPr="00172C75" w:rsidRDefault="002877DB" w:rsidP="003B0BB0">
            <w:pPr>
              <w:jc w:val="both"/>
              <w:rPr>
                <w:rStyle w:val="Forte"/>
                <w:rFonts w:ascii="Verdana" w:hAnsi="Verdana"/>
                <w:b w:val="0"/>
                <w:i/>
                <w:shd w:val="clear" w:color="auto" w:fill="F5F5F5"/>
                <w:lang w:val="pt-BR"/>
              </w:rPr>
            </w:pPr>
          </w:p>
          <w:p w:rsidR="003B0BB0" w:rsidRPr="002877DB" w:rsidRDefault="003B0BB0" w:rsidP="003B0BB0">
            <w:pPr>
              <w:rPr>
                <w:rStyle w:val="Forte"/>
                <w:rFonts w:ascii="Verdana" w:hAnsi="Verdana"/>
                <w:b w:val="0"/>
                <w:shd w:val="clear" w:color="auto" w:fill="F5F5F5"/>
                <w:lang w:val="pt-BR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5F4DC3" w:rsidRPr="00F80E2B" w:rsidRDefault="0014595E" w:rsidP="00F80E2B">
            <w:pPr>
              <w:jc w:val="center"/>
              <w:rPr>
                <w:b/>
                <w:caps/>
                <w:sz w:val="24"/>
                <w:szCs w:val="24"/>
              </w:rPr>
            </w:pPr>
            <w:r w:rsidRPr="00F80E2B">
              <w:rPr>
                <w:b/>
                <w:caps/>
                <w:sz w:val="24"/>
                <w:szCs w:val="24"/>
              </w:rPr>
              <w:t>v</w:t>
            </w:r>
            <w:r w:rsidR="000E4338" w:rsidRPr="00F80E2B">
              <w:rPr>
                <w:b/>
                <w:caps/>
                <w:sz w:val="24"/>
                <w:szCs w:val="24"/>
              </w:rPr>
              <w:t>I</w:t>
            </w:r>
            <w:r w:rsidRPr="00F80E2B">
              <w:rPr>
                <w:b/>
                <w:caps/>
                <w:sz w:val="24"/>
                <w:szCs w:val="24"/>
              </w:rPr>
              <w:t>. Instalações laboratoriais</w:t>
            </w: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E12124" w:rsidRPr="00F80E2B" w:rsidRDefault="00E12124" w:rsidP="00967557">
            <w:pPr>
              <w:pStyle w:val="PargrafodaLista"/>
              <w:numPr>
                <w:ilvl w:val="0"/>
                <w:numId w:val="4"/>
              </w:numPr>
              <w:ind w:left="0" w:firstLine="0"/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Há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elo men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ntro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a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õe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dequadamente</w:t>
            </w:r>
            <w:proofErr w:type="spellEnd"/>
          </w:p>
          <w:p w:rsidR="0014595E" w:rsidRPr="00F80E2B" w:rsidRDefault="00E12124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quipado para a cultura de células/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tecid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?</w:t>
            </w:r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654140410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929226002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574039546"/>
              </w:sdtPr>
              <w:sdtEndPr>
                <w:rPr>
                  <w:rStyle w:val="Forte"/>
                </w:rPr>
              </w:sdtEndPr>
              <w:sdtContent>
                <w:r w:rsidR="000E4338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:rsidR="00E12124" w:rsidRPr="00F80E2B" w:rsidRDefault="00E12124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E12124" w:rsidRPr="00F80E2B" w:rsidRDefault="00E12124" w:rsidP="00967557">
            <w:pPr>
              <w:pStyle w:val="PargrafodaLista"/>
              <w:numPr>
                <w:ilvl w:val="0"/>
                <w:numId w:val="4"/>
              </w:numPr>
              <w:ind w:left="0" w:firstLine="0"/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u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instal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laboratorial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periência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u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mai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métodos de</w:t>
            </w:r>
          </w:p>
          <w:p w:rsidR="00902E60" w:rsidRPr="00752ED4" w:rsidRDefault="00E12124" w:rsidP="00902E60">
            <w:pPr>
              <w:jc w:val="both"/>
              <w:rPr>
                <w:rFonts w:ascii="Verdana" w:hAnsi="Verdana"/>
                <w:bCs/>
                <w:shd w:val="clear" w:color="auto" w:fill="F5F5F5"/>
                <w:lang w:val="pt-BR"/>
              </w:rPr>
            </w:pP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nálise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? </w:t>
            </w:r>
          </w:p>
          <w:p w:rsidR="00E12124" w:rsidRPr="00752ED4" w:rsidRDefault="00E12124" w:rsidP="00752ED4">
            <w:pPr>
              <w:jc w:val="both"/>
              <w:rPr>
                <w:rFonts w:ascii="Verdana" w:hAnsi="Verdana"/>
                <w:bCs/>
                <w:shd w:val="clear" w:color="auto" w:fill="F5F5F5"/>
                <w:lang w:val="pt-BR"/>
              </w:rPr>
            </w:pPr>
          </w:p>
          <w:p w:rsidR="001738C0" w:rsidRPr="00F80E2B" w:rsidRDefault="001738C0" w:rsidP="00F80E2B">
            <w:pPr>
              <w:jc w:val="both"/>
              <w:rPr>
                <w:rFonts w:ascii="Verdana" w:hAnsi="Verdana"/>
                <w:bCs/>
                <w:shd w:val="clear" w:color="auto" w:fill="F5F5F5"/>
              </w:rPr>
            </w:pPr>
          </w:p>
          <w:p w:rsidR="001738C0" w:rsidRPr="00F80E2B" w:rsidRDefault="001738C0" w:rsidP="00967557">
            <w:pPr>
              <w:pStyle w:val="PargrafodaLista"/>
              <w:numPr>
                <w:ilvl w:val="0"/>
                <w:numId w:val="9"/>
              </w:numPr>
              <w:ind w:left="0" w:firstLine="0"/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Sua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instalaçã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possui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lgum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armazenament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criogênico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?</w:t>
            </w:r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648205713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147508495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Sim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613955048"/>
              </w:sdtPr>
              <w:sdtEndPr>
                <w:rPr>
                  <w:rStyle w:val="Forte"/>
                </w:rPr>
              </w:sdtEndPr>
              <w:sdtContent>
                <w:r w:rsidR="00DE3A4F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>Não</w:t>
            </w:r>
            <w:proofErr w:type="spellEnd"/>
          </w:p>
          <w:p w:rsidR="001738C0" w:rsidRPr="00F80E2B" w:rsidRDefault="001738C0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:rsidR="001738C0" w:rsidRPr="00F80E2B" w:rsidRDefault="001738C0" w:rsidP="00967557">
            <w:pPr>
              <w:pStyle w:val="PargrafodaLista"/>
              <w:numPr>
                <w:ilvl w:val="0"/>
                <w:numId w:val="9"/>
              </w:numPr>
              <w:ind w:left="0" w:firstLine="0"/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proofErr w:type="gram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Nos ú</w:t>
            </w:r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ltimos cinco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anos</w:t>
            </w:r>
            <w:proofErr w:type="spellEnd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,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seus</w:t>
            </w:r>
            <w:proofErr w:type="spellEnd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0E4338" w:rsidRPr="00F80E2B">
              <w:rPr>
                <w:rFonts w:ascii="Verdana" w:hAnsi="Verdana"/>
                <w:b/>
                <w:bCs/>
                <w:shd w:val="clear" w:color="auto" w:fill="F5F5F5"/>
              </w:rPr>
              <w:t>laborató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rios</w:t>
            </w:r>
            <w:proofErr w:type="spellEnd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implementaram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(adquirir a 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competênência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técnica e de 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infraestrutura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)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executaram</w:t>
            </w:r>
            <w:proofErr w:type="spellEnd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(</w:t>
            </w:r>
            <w:proofErr w:type="spellStart"/>
            <w:r w:rsidR="00575A4E" w:rsidRPr="00F80E2B">
              <w:rPr>
                <w:rFonts w:ascii="Verdana" w:hAnsi="Verdana"/>
                <w:b/>
                <w:bCs/>
                <w:shd w:val="clear" w:color="auto" w:fill="F5F5F5"/>
              </w:rPr>
              <w:t>colocaram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em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prática</w:t>
            </w:r>
            <w:proofErr w:type="spellEnd"/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>)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pelo</w:t>
            </w:r>
            <w:r w:rsidR="00774AE2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menos cinco métodos </w:t>
            </w:r>
            <w:r w:rsidR="00CA1CE1" w:rsidRPr="00CA1CE1">
              <w:rPr>
                <w:rFonts w:ascii="Verdana" w:hAnsi="Verdana"/>
                <w:b/>
                <w:bCs/>
                <w:i/>
                <w:shd w:val="clear" w:color="auto" w:fill="F5F5F5"/>
              </w:rPr>
              <w:t>in vitro</w:t>
            </w:r>
            <w:r w:rsidRPr="00F80E2B">
              <w:rPr>
                <w:rFonts w:ascii="Verdana" w:hAnsi="Verdana"/>
                <w:b/>
                <w:bCs/>
                <w:shd w:val="clear" w:color="auto" w:fill="F5F5F5"/>
              </w:rPr>
              <w:t>?</w:t>
            </w:r>
            <w:proofErr w:type="gramEnd"/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 xml:space="preserve"> </w:t>
            </w:r>
            <w:proofErr w:type="spellStart"/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>Descreva</w:t>
            </w:r>
            <w:proofErr w:type="spellEnd"/>
            <w:r w:rsidR="00DE3A4F" w:rsidRPr="00F80E2B">
              <w:rPr>
                <w:rFonts w:ascii="Verdana" w:hAnsi="Verdana"/>
                <w:b/>
                <w:bCs/>
                <w:shd w:val="clear" w:color="auto" w:fill="F5F5F5"/>
              </w:rPr>
              <w:t>.</w:t>
            </w:r>
          </w:p>
          <w:p w:rsidR="00752ED4" w:rsidRPr="00752ED4" w:rsidRDefault="00752ED4" w:rsidP="00752ED4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r w:rsidRPr="00752ED4">
              <w:rPr>
                <w:rFonts w:ascii="Verdana" w:hAnsi="Verdana"/>
                <w:b/>
                <w:bCs/>
                <w:shd w:val="clear" w:color="auto" w:fill="F5F5F5"/>
              </w:rPr>
              <w:t xml:space="preserve">OECD 129 </w:t>
            </w:r>
          </w:p>
          <w:p w:rsidR="00752ED4" w:rsidRPr="00752ED4" w:rsidRDefault="00752ED4" w:rsidP="00752ED4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r w:rsidRPr="00752ED4">
              <w:rPr>
                <w:rFonts w:ascii="Verdana" w:hAnsi="Verdana"/>
                <w:b/>
                <w:bCs/>
                <w:shd w:val="clear" w:color="auto" w:fill="F5F5F5"/>
              </w:rPr>
              <w:t xml:space="preserve">OECD 487 e ISO 21427 </w:t>
            </w:r>
          </w:p>
          <w:p w:rsidR="00752ED4" w:rsidRPr="00752ED4" w:rsidRDefault="00752ED4" w:rsidP="00752ED4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  <w:r w:rsidRPr="00752ED4">
              <w:rPr>
                <w:rFonts w:ascii="Verdana" w:hAnsi="Verdana"/>
                <w:b/>
                <w:bCs/>
                <w:shd w:val="clear" w:color="auto" w:fill="F5F5F5"/>
              </w:rPr>
              <w:t xml:space="preserve">OECD 471 e ISO 11350 </w:t>
            </w:r>
          </w:p>
          <w:p w:rsidR="00DE3A4F" w:rsidRPr="00752ED4" w:rsidRDefault="00DE3A4F" w:rsidP="00752ED4">
            <w:pPr>
              <w:jc w:val="both"/>
              <w:rPr>
                <w:rFonts w:ascii="Verdana" w:hAnsi="Verdana"/>
                <w:bCs/>
                <w:shd w:val="clear" w:color="auto" w:fill="F5F5F5"/>
              </w:rPr>
            </w:pPr>
          </w:p>
          <w:p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  <w:p w:rsidR="00DE3A4F" w:rsidRPr="00F80E2B" w:rsidRDefault="00DE3A4F" w:rsidP="00F80E2B">
            <w:pPr>
              <w:jc w:val="both"/>
              <w:rPr>
                <w:rFonts w:ascii="Verdana" w:hAnsi="Verdana"/>
                <w:b/>
                <w:bCs/>
                <w:shd w:val="clear" w:color="auto" w:fill="F5F5F5"/>
              </w:rPr>
            </w:pP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14595E" w:rsidRPr="00F80E2B" w:rsidRDefault="00CB7E9E" w:rsidP="00F80E2B">
            <w:pPr>
              <w:jc w:val="center"/>
              <w:rPr>
                <w:b/>
                <w:caps/>
                <w:sz w:val="24"/>
                <w:szCs w:val="24"/>
              </w:rPr>
            </w:pPr>
            <w:r w:rsidRPr="00F80E2B">
              <w:rPr>
                <w:b/>
                <w:caps/>
                <w:sz w:val="24"/>
                <w:szCs w:val="24"/>
              </w:rPr>
              <w:t>VI</w:t>
            </w:r>
            <w:r w:rsidR="000E4338" w:rsidRPr="00F80E2B">
              <w:rPr>
                <w:b/>
                <w:caps/>
                <w:sz w:val="24"/>
                <w:szCs w:val="24"/>
              </w:rPr>
              <w:t>I</w:t>
            </w:r>
            <w:r w:rsidRPr="00F80E2B">
              <w:rPr>
                <w:b/>
                <w:caps/>
                <w:sz w:val="24"/>
                <w:szCs w:val="24"/>
              </w:rPr>
              <w:t xml:space="preserve">. </w:t>
            </w:r>
            <w:r w:rsidR="00DE3A4F" w:rsidRPr="00F80E2B">
              <w:rPr>
                <w:b/>
                <w:caps/>
                <w:sz w:val="24"/>
                <w:szCs w:val="24"/>
              </w:rPr>
              <w:t>suporte aOS LABORATÓRIOS CENTRAIS</w:t>
            </w:r>
          </w:p>
        </w:tc>
      </w:tr>
      <w:tr w:rsidR="00F80E2B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auto"/>
          </w:tcPr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lecion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os tópic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laboratorio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ossui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xperiencia, especifique</w:t>
            </w:r>
            <w:r w:rsidR="00DE3A4F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os métodos qu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você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deriu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.</w:t>
            </w:r>
          </w:p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138496190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1 – Métodos </w:t>
            </w:r>
            <w:r w:rsidR="00CA1CE1" w:rsidRPr="00CA1CE1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valia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os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processos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bsor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,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distribui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,</w:t>
            </w:r>
          </w:p>
          <w:p w:rsidR="00144804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etabolismo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xcre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humana.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atingir 3R 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ciconinética</w:t>
            </w:r>
            <w:proofErr w:type="spellEnd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e </w:t>
            </w:r>
            <w:proofErr w:type="spellStart"/>
            <w:r w:rsidR="00144804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xicidade</w:t>
            </w:r>
            <w:proofErr w:type="spellEnd"/>
          </w:p>
          <w:p w:rsidR="00CB7E9E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lastRenderedPageBreak/>
              <w:t>sistémica)</w:t>
            </w:r>
            <w:r w:rsidR="00CB7E9E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</w:p>
          <w:p w:rsidR="00DE3A4F" w:rsidRPr="00F80E2B" w:rsidRDefault="00DE3A4F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DE3A4F" w:rsidRPr="00F80E2B" w:rsidRDefault="00711F26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205C06" w:rsidRPr="00F80E2B" w:rsidRDefault="00CB7E9E" w:rsidP="00F80E2B">
            <w:pPr>
              <w:ind w:hanging="6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552196946"/>
              </w:sdtPr>
              <w:sdtEndPr>
                <w:rPr>
                  <w:rStyle w:val="Forte"/>
                </w:rPr>
              </w:sdtEndPr>
              <w:sdtContent>
                <w:r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2 – Método </w:t>
            </w:r>
            <w:r w:rsidR="00CA1CE1" w:rsidRPr="00CA1CE1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</w:t>
            </w:r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>identificação</w:t>
            </w:r>
            <w:proofErr w:type="spellEnd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>sensibilização</w:t>
            </w:r>
            <w:proofErr w:type="spellEnd"/>
            <w:r w:rsidR="00205C06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dérmica</w:t>
            </w:r>
          </w:p>
          <w:p w:rsidR="00413FEE" w:rsidRPr="00F80E2B" w:rsidRDefault="00413FEE" w:rsidP="00413FEE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CB7E9E" w:rsidRPr="00F80E2B" w:rsidRDefault="00CB7E9E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514180068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035929750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3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–</w:t>
            </w:r>
            <w:r w:rsidR="00144804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Método </w:t>
            </w:r>
            <w:r w:rsidR="00CA1CE1" w:rsidRPr="00CA1CE1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detecção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especific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xica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trocar,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</w:t>
            </w:r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z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refinar o uso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nimais</w:t>
            </w:r>
            <w:proofErr w:type="spellEnd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</w:t>
            </w:r>
          </w:p>
          <w:p w:rsidR="00902E60" w:rsidRPr="00F80E2B" w:rsidRDefault="00413FEE" w:rsidP="00902E60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  <w:r w:rsidR="003237B6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</w:p>
          <w:p w:rsidR="00413FEE" w:rsidRPr="00F80E2B" w:rsidRDefault="00413FEE" w:rsidP="003237B6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419717027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1391032958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4 –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Anális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="00CA1CE1" w:rsidRPr="00CA1CE1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toxicidade</w:t>
            </w:r>
            <w:proofErr w:type="spellEnd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genética 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evitar 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z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o uso</w:t>
            </w:r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nimai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udos</w:t>
            </w:r>
            <w:proofErr w:type="spellEnd"/>
            <w:r w:rsidR="001C01F7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de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genoxoticidad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.</w:t>
            </w:r>
          </w:p>
          <w:p w:rsidR="00902E60" w:rsidRPr="00426CE6" w:rsidRDefault="00413FEE" w:rsidP="00902E60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  <w:r w:rsidR="005246BE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</w:p>
          <w:p w:rsidR="00144804" w:rsidRPr="00426CE6" w:rsidRDefault="00144804" w:rsidP="00426CE6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144804" w:rsidRPr="00F80E2B" w:rsidRDefault="00144804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1176458767"/>
              </w:sdtPr>
              <w:sdtEndPr>
                <w:rPr>
                  <w:rStyle w:val="Forte"/>
                </w:rPr>
              </w:sdtEndPr>
              <w:sdtContent>
                <w:r w:rsidR="00774AE2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5 – Método </w:t>
            </w:r>
            <w:r w:rsidR="00CA1CE1" w:rsidRPr="00CA1CE1">
              <w:rPr>
                <w:rStyle w:val="Forte"/>
                <w:rFonts w:ascii="Verdana" w:hAnsi="Verdana"/>
                <w:i/>
                <w:shd w:val="clear" w:color="auto" w:fill="F5F5F5"/>
              </w:rPr>
              <w:t>in vitro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para </w:t>
            </w:r>
            <w:proofErr w:type="spellStart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>Ecotoxicidade</w:t>
            </w:r>
            <w:proofErr w:type="spellEnd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e </w:t>
            </w:r>
            <w:proofErr w:type="spellStart"/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>bioacumulação</w:t>
            </w:r>
            <w:proofErr w:type="spellEnd"/>
            <w:r w:rsidR="001C01F7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(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stratégi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para trocar,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reduzir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, refinar o uso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peixes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em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toxicidade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quátic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e testes de </w:t>
            </w: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bioacumulação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).</w:t>
            </w:r>
          </w:p>
          <w:p w:rsidR="00413FEE" w:rsidRPr="00F80E2B" w:rsidRDefault="00413FEE" w:rsidP="00413FEE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:rsidR="00774AE2" w:rsidRPr="00F80E2B" w:rsidRDefault="00774AE2" w:rsidP="00F80E2B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413FEE" w:rsidRDefault="00902E60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-1127775185"/>
              </w:sdtPr>
              <w:sdtEndPr>
                <w:rPr>
                  <w:rStyle w:val="Forte"/>
                </w:rPr>
              </w:sdtEndPr>
              <w:sdtContent>
                <w:r w:rsidR="00774AE2" w:rsidRPr="00F80E2B">
                  <w:rPr>
                    <w:rStyle w:val="Forte"/>
                    <w:rFonts w:ascii="MS Gothic" w:eastAsia="MS Gothic" w:hAnsi="MS Gothic" w:hint="eastAsia"/>
                    <w:shd w:val="clear" w:color="auto" w:fill="F5F5F5"/>
                  </w:rPr>
                  <w:t>☐</w:t>
                </w:r>
              </w:sdtContent>
            </w:sdt>
            <w:r w:rsidR="00774AE2"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TÓPICO 6 – Método </w:t>
            </w:r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relacionados </w:t>
            </w:r>
            <w:proofErr w:type="spellStart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ao</w:t>
            </w:r>
            <w:proofErr w:type="spellEnd"/>
            <w:r w:rsidR="00774AE2"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 xml:space="preserve"> controle de productos biológicos. </w:t>
            </w:r>
          </w:p>
          <w:p w:rsidR="00774AE2" w:rsidRPr="00F80E2B" w:rsidRDefault="00774AE2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proofErr w:type="spellStart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Descreva</w:t>
            </w:r>
            <w:proofErr w:type="spellEnd"/>
            <w:r w:rsidRPr="00F80E2B">
              <w:rPr>
                <w:rStyle w:val="Forte"/>
                <w:rFonts w:ascii="Verdana" w:hAnsi="Verdana"/>
                <w:b w:val="0"/>
                <w:shd w:val="clear" w:color="auto" w:fill="F5F5F5"/>
              </w:rPr>
              <w:t>:</w:t>
            </w:r>
          </w:p>
          <w:p w:rsidR="00774AE2" w:rsidRPr="00F80E2B" w:rsidRDefault="00774AE2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774AE2" w:rsidRPr="00F80E2B" w:rsidRDefault="00774AE2" w:rsidP="00F80E2B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774AE2" w:rsidRPr="00F80E2B" w:rsidRDefault="00774AE2" w:rsidP="00F80E2B">
            <w:pPr>
              <w:jc w:val="both"/>
              <w:rPr>
                <w:caps/>
                <w:sz w:val="24"/>
                <w:szCs w:val="24"/>
              </w:rPr>
            </w:pPr>
          </w:p>
        </w:tc>
      </w:tr>
      <w:tr w:rsidR="00413FEE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413FEE" w:rsidRPr="00F80E2B" w:rsidRDefault="00413FEE" w:rsidP="00413FEE">
            <w:pPr>
              <w:jc w:val="center"/>
              <w:rPr>
                <w:b/>
                <w:caps/>
                <w:sz w:val="24"/>
                <w:szCs w:val="24"/>
              </w:rPr>
            </w:pPr>
            <w:r w:rsidRPr="00F80E2B">
              <w:rPr>
                <w:b/>
                <w:caps/>
                <w:sz w:val="24"/>
                <w:szCs w:val="24"/>
              </w:rPr>
              <w:lastRenderedPageBreak/>
              <w:t>VI</w:t>
            </w:r>
            <w:r w:rsidR="00B456A4">
              <w:rPr>
                <w:b/>
                <w:caps/>
                <w:sz w:val="24"/>
                <w:szCs w:val="24"/>
              </w:rPr>
              <w:t>I</w:t>
            </w:r>
            <w:r w:rsidRPr="00F80E2B">
              <w:rPr>
                <w:b/>
                <w:caps/>
                <w:sz w:val="24"/>
                <w:szCs w:val="24"/>
              </w:rPr>
              <w:t xml:space="preserve">I. </w:t>
            </w:r>
            <w:r>
              <w:rPr>
                <w:b/>
                <w:caps/>
                <w:sz w:val="24"/>
                <w:szCs w:val="24"/>
              </w:rPr>
              <w:t xml:space="preserve">COMPROVAÇÃO DE CONFORMIDADE conforme a portaria </w:t>
            </w:r>
            <w:r w:rsidRPr="00413FEE">
              <w:rPr>
                <w:b/>
                <w:caps/>
                <w:sz w:val="24"/>
                <w:szCs w:val="24"/>
              </w:rPr>
              <w:t>Nº 615, DE 16 DE MARÇO DE 2021</w:t>
            </w:r>
          </w:p>
        </w:tc>
      </w:tr>
      <w:tr w:rsidR="00413FEE" w:rsidRPr="00F80E2B" w:rsidTr="007D348F">
        <w:trPr>
          <w:trHeight w:val="269"/>
        </w:trPr>
        <w:tc>
          <w:tcPr>
            <w:tcW w:w="11251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BFBFBF"/>
          </w:tcPr>
          <w:p w:rsidR="00413FEE" w:rsidRPr="00F80E2B" w:rsidRDefault="00413FEE" w:rsidP="00105765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Em</w:t>
            </w:r>
            <w:proofErr w:type="spellEnd"/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anexo, </w:t>
            </w: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insira</w:t>
            </w:r>
            <w:proofErr w:type="spellEnd"/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por favor os </w:t>
            </w: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seguintes</w:t>
            </w:r>
            <w:proofErr w:type="spellEnd"/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documentos para </w:t>
            </w: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análise</w:t>
            </w:r>
            <w:proofErr w:type="spellEnd"/>
            <w:r>
              <w:rPr>
                <w:rStyle w:val="Forte"/>
                <w:rFonts w:ascii="Verdana" w:hAnsi="Verdana"/>
                <w:shd w:val="clear" w:color="auto" w:fill="F5F5F5"/>
              </w:rPr>
              <w:t>.</w:t>
            </w:r>
          </w:p>
          <w:p w:rsidR="00413FEE" w:rsidRPr="00F80E2B" w:rsidRDefault="00413FEE" w:rsidP="00105765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413FEE" w:rsidRPr="00F80E2B" w:rsidRDefault="00413FEE" w:rsidP="00413FEE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6242630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001785703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D</w:t>
            </w:r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cumentaç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omprobatória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ua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regularidade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jurídica e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funcionament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, a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exempl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ópia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contrato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estatuto social, ato normativo de</w:t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riaç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regiment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funcionament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;</w:t>
            </w: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</w:p>
          <w:p w:rsidR="00413FEE" w:rsidRPr="00F80E2B" w:rsidRDefault="00413FEE" w:rsidP="00413FEE">
            <w:pPr>
              <w:ind w:hanging="6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6242631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-201783188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>
              <w:rPr>
                <w:rStyle w:val="Forte"/>
                <w:rFonts w:ascii="Verdana" w:hAnsi="Verdana"/>
                <w:shd w:val="clear" w:color="auto" w:fill="F5F5F5"/>
              </w:rPr>
              <w:t>C</w:t>
            </w:r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mprovante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ua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inscriç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no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adastr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Nacional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Pessoas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Jurídicas -</w:t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CNPJ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a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instituiç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, ent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o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órg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a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qual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eja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vinculado;</w:t>
            </w:r>
          </w:p>
          <w:p w:rsidR="00413FEE" w:rsidRPr="00F80E2B" w:rsidRDefault="00413FEE" w:rsidP="00105765">
            <w:pPr>
              <w:jc w:val="both"/>
              <w:rPr>
                <w:rStyle w:val="Forte"/>
                <w:rFonts w:ascii="Verdana" w:hAnsi="Verdana"/>
                <w:shd w:val="clear" w:color="auto" w:fill="F5F5F5"/>
              </w:rPr>
            </w:pPr>
          </w:p>
          <w:p w:rsidR="00413FEE" w:rsidRPr="00F80E2B" w:rsidRDefault="00413FEE" w:rsidP="00413FEE">
            <w:pPr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        </w:t>
            </w:r>
            <w:sdt>
              <w:sdtPr>
                <w:rPr>
                  <w:rStyle w:val="Forte"/>
                  <w:rFonts w:ascii="Verdana" w:hAnsi="Verdana"/>
                  <w:shd w:val="clear" w:color="auto" w:fill="F5F5F5"/>
                </w:rPr>
                <w:id w:val="6242632"/>
              </w:sdtPr>
              <w:sdtEndPr>
                <w:rPr>
                  <w:rStyle w:val="Forte"/>
                </w:rPr>
              </w:sdtEndPr>
              <w:sdtContent>
                <w:sdt>
                  <w:sdtPr>
                    <w:rPr>
                      <w:sz w:val="24"/>
                      <w:szCs w:val="24"/>
                      <w:lang w:val="pt-BR"/>
                    </w:rPr>
                    <w:id w:val="1566988947"/>
                  </w:sdtPr>
                  <w:sdtContent>
                    <w:r w:rsidR="00902E60" w:rsidRPr="00F80E2B">
                      <w:rPr>
                        <w:rFonts w:ascii="MS Gothic" w:eastAsia="MS Gothic" w:hAnsi="MS Gothic" w:hint="eastAsia"/>
                        <w:sz w:val="24"/>
                        <w:szCs w:val="24"/>
                        <w:lang w:val="pt-BR"/>
                      </w:rPr>
                      <w:t>☐</w:t>
                    </w:r>
                  </w:sdtContent>
                </w:sdt>
              </w:sdtContent>
            </w:sdt>
            <w:r w:rsidRPr="00F80E2B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>
              <w:rPr>
                <w:rStyle w:val="Forte"/>
                <w:rFonts w:ascii="Verdana" w:hAnsi="Verdana"/>
                <w:shd w:val="clear" w:color="auto" w:fill="F5F5F5"/>
              </w:rPr>
              <w:t>D</w:t>
            </w:r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ocumento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identificaçã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responsável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técnico e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omprovante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de</w:t>
            </w:r>
            <w:r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seu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vínculo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com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o </w:t>
            </w:r>
            <w:proofErr w:type="spellStart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>laboratório</w:t>
            </w:r>
            <w:proofErr w:type="spellEnd"/>
            <w:r w:rsidRPr="00413FEE">
              <w:rPr>
                <w:rStyle w:val="Forte"/>
                <w:rFonts w:ascii="Verdana" w:hAnsi="Verdana"/>
                <w:shd w:val="clear" w:color="auto" w:fill="F5F5F5"/>
              </w:rPr>
              <w:t xml:space="preserve"> </w:t>
            </w:r>
            <w:r>
              <w:rPr>
                <w:rStyle w:val="Forte"/>
                <w:rFonts w:ascii="Verdana" w:hAnsi="Verdana"/>
                <w:shd w:val="clear" w:color="auto" w:fill="F5F5F5"/>
              </w:rPr>
              <w:t>interesado.</w:t>
            </w:r>
          </w:p>
          <w:p w:rsidR="00413FEE" w:rsidRPr="00F80E2B" w:rsidRDefault="00413FEE" w:rsidP="00105765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413FEE" w:rsidRPr="00F80E2B" w:rsidRDefault="00413FEE" w:rsidP="00105765">
            <w:pPr>
              <w:ind w:firstLine="567"/>
              <w:jc w:val="both"/>
              <w:rPr>
                <w:rStyle w:val="Forte"/>
                <w:rFonts w:ascii="Verdana" w:hAnsi="Verdana"/>
                <w:b w:val="0"/>
                <w:shd w:val="clear" w:color="auto" w:fill="F5F5F5"/>
              </w:rPr>
            </w:pPr>
          </w:p>
          <w:p w:rsidR="00413FEE" w:rsidRPr="00F80E2B" w:rsidRDefault="00413FEE" w:rsidP="00105765">
            <w:pPr>
              <w:jc w:val="both"/>
              <w:rPr>
                <w:caps/>
                <w:sz w:val="24"/>
                <w:szCs w:val="24"/>
              </w:rPr>
            </w:pPr>
          </w:p>
        </w:tc>
      </w:tr>
    </w:tbl>
    <w:p w:rsidR="0014595E" w:rsidRPr="0014595E" w:rsidRDefault="0014595E" w:rsidP="0014595E">
      <w:pPr>
        <w:jc w:val="center"/>
      </w:pPr>
    </w:p>
    <w:p w:rsidR="00862A89" w:rsidRPr="0014595E" w:rsidRDefault="00862A89" w:rsidP="00862A89">
      <w:pPr>
        <w:jc w:val="center"/>
      </w:pPr>
    </w:p>
    <w:sectPr w:rsidR="00862A89" w:rsidRPr="0014595E" w:rsidSect="0087419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77F63"/>
    <w:multiLevelType w:val="multilevel"/>
    <w:tmpl w:val="BFD02D1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658480A"/>
    <w:multiLevelType w:val="multilevel"/>
    <w:tmpl w:val="BF3C0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56391C"/>
    <w:multiLevelType w:val="multilevel"/>
    <w:tmpl w:val="6C28C4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DEE3572"/>
    <w:multiLevelType w:val="hybridMultilevel"/>
    <w:tmpl w:val="4A96C9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022F55"/>
    <w:multiLevelType w:val="hybridMultilevel"/>
    <w:tmpl w:val="179E78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550EF"/>
    <w:multiLevelType w:val="multilevel"/>
    <w:tmpl w:val="FD4AC15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C013246"/>
    <w:multiLevelType w:val="multilevel"/>
    <w:tmpl w:val="622CCF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C36A8C"/>
    <w:multiLevelType w:val="hybridMultilevel"/>
    <w:tmpl w:val="52A28DDE"/>
    <w:lvl w:ilvl="0" w:tplc="0F7419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18074C"/>
    <w:multiLevelType w:val="multilevel"/>
    <w:tmpl w:val="3E7803E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9" w15:restartNumberingAfterBreak="0">
    <w:nsid w:val="4FBB6CD7"/>
    <w:multiLevelType w:val="hybridMultilevel"/>
    <w:tmpl w:val="68B2F94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D4FB5"/>
    <w:multiLevelType w:val="hybridMultilevel"/>
    <w:tmpl w:val="544A2EC8"/>
    <w:lvl w:ilvl="0" w:tplc="0F7419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CA7FB9"/>
    <w:multiLevelType w:val="hybridMultilevel"/>
    <w:tmpl w:val="549AEE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B22D46"/>
    <w:multiLevelType w:val="multilevel"/>
    <w:tmpl w:val="2BBA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1E66616"/>
    <w:multiLevelType w:val="multilevel"/>
    <w:tmpl w:val="BCAA8024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92A19F0"/>
    <w:multiLevelType w:val="hybridMultilevel"/>
    <w:tmpl w:val="A6C6990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6D1DA5"/>
    <w:multiLevelType w:val="hybridMultilevel"/>
    <w:tmpl w:val="FBA0D4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8"/>
  </w:num>
  <w:num w:numId="5">
    <w:abstractNumId w:val="7"/>
  </w:num>
  <w:num w:numId="6">
    <w:abstractNumId w:val="10"/>
  </w:num>
  <w:num w:numId="7">
    <w:abstractNumId w:val="2"/>
  </w:num>
  <w:num w:numId="8">
    <w:abstractNumId w:val="6"/>
  </w:num>
  <w:num w:numId="9">
    <w:abstractNumId w:val="5"/>
  </w:num>
  <w:num w:numId="10">
    <w:abstractNumId w:val="15"/>
  </w:num>
  <w:num w:numId="11">
    <w:abstractNumId w:val="3"/>
  </w:num>
  <w:num w:numId="12">
    <w:abstractNumId w:val="14"/>
  </w:num>
  <w:num w:numId="13">
    <w:abstractNumId w:val="0"/>
  </w:num>
  <w:num w:numId="14">
    <w:abstractNumId w:val="12"/>
  </w:num>
  <w:num w:numId="15">
    <w:abstractNumId w:val="1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Tc3NjcxNTA3sTRW0lEKTi0uzszPAykwrAUASgfDMiwAAAA="/>
  </w:docVars>
  <w:rsids>
    <w:rsidRoot w:val="002E18AB"/>
    <w:rsid w:val="000006DB"/>
    <w:rsid w:val="00007EFE"/>
    <w:rsid w:val="00022ACB"/>
    <w:rsid w:val="00055B76"/>
    <w:rsid w:val="00084A69"/>
    <w:rsid w:val="00097921"/>
    <w:rsid w:val="000B4AD5"/>
    <w:rsid w:val="000E4338"/>
    <w:rsid w:val="00105765"/>
    <w:rsid w:val="00144804"/>
    <w:rsid w:val="0014595E"/>
    <w:rsid w:val="00145E80"/>
    <w:rsid w:val="00172C75"/>
    <w:rsid w:val="001738C0"/>
    <w:rsid w:val="00182843"/>
    <w:rsid w:val="00183503"/>
    <w:rsid w:val="00196BC3"/>
    <w:rsid w:val="001A3EAA"/>
    <w:rsid w:val="001B11E9"/>
    <w:rsid w:val="001B2958"/>
    <w:rsid w:val="001C01F7"/>
    <w:rsid w:val="001C6E71"/>
    <w:rsid w:val="00205C06"/>
    <w:rsid w:val="00243DF6"/>
    <w:rsid w:val="002615FC"/>
    <w:rsid w:val="0027482F"/>
    <w:rsid w:val="002877DB"/>
    <w:rsid w:val="00292AA6"/>
    <w:rsid w:val="002D2448"/>
    <w:rsid w:val="002D65BD"/>
    <w:rsid w:val="002E18AB"/>
    <w:rsid w:val="002F196A"/>
    <w:rsid w:val="002F607B"/>
    <w:rsid w:val="003237B6"/>
    <w:rsid w:val="00326D79"/>
    <w:rsid w:val="00332CC2"/>
    <w:rsid w:val="00395DC9"/>
    <w:rsid w:val="003A2FD1"/>
    <w:rsid w:val="003B0BB0"/>
    <w:rsid w:val="003D2DB6"/>
    <w:rsid w:val="003E21BE"/>
    <w:rsid w:val="0041392A"/>
    <w:rsid w:val="00413FEE"/>
    <w:rsid w:val="00426CE6"/>
    <w:rsid w:val="00464ACD"/>
    <w:rsid w:val="004842A3"/>
    <w:rsid w:val="004D6788"/>
    <w:rsid w:val="005246BE"/>
    <w:rsid w:val="005366CE"/>
    <w:rsid w:val="00555161"/>
    <w:rsid w:val="00575A4E"/>
    <w:rsid w:val="005D627F"/>
    <w:rsid w:val="005F4DC3"/>
    <w:rsid w:val="00622E36"/>
    <w:rsid w:val="006402E9"/>
    <w:rsid w:val="006A2C21"/>
    <w:rsid w:val="00711F26"/>
    <w:rsid w:val="00752ED4"/>
    <w:rsid w:val="00774AE2"/>
    <w:rsid w:val="007C6F3D"/>
    <w:rsid w:val="007D348F"/>
    <w:rsid w:val="00801360"/>
    <w:rsid w:val="00841C85"/>
    <w:rsid w:val="00862A89"/>
    <w:rsid w:val="00874197"/>
    <w:rsid w:val="00875094"/>
    <w:rsid w:val="008C6A60"/>
    <w:rsid w:val="008C7F68"/>
    <w:rsid w:val="00902E60"/>
    <w:rsid w:val="009168BF"/>
    <w:rsid w:val="00945F23"/>
    <w:rsid w:val="0094650C"/>
    <w:rsid w:val="00967557"/>
    <w:rsid w:val="00981767"/>
    <w:rsid w:val="00997B0E"/>
    <w:rsid w:val="00997C0C"/>
    <w:rsid w:val="009D47A3"/>
    <w:rsid w:val="009F3406"/>
    <w:rsid w:val="009F3B1A"/>
    <w:rsid w:val="00A56929"/>
    <w:rsid w:val="00A62337"/>
    <w:rsid w:val="00AC4321"/>
    <w:rsid w:val="00AC7911"/>
    <w:rsid w:val="00AF1C22"/>
    <w:rsid w:val="00B2759D"/>
    <w:rsid w:val="00B456A4"/>
    <w:rsid w:val="00B52311"/>
    <w:rsid w:val="00B5249B"/>
    <w:rsid w:val="00B97390"/>
    <w:rsid w:val="00C235B2"/>
    <w:rsid w:val="00C27EE1"/>
    <w:rsid w:val="00C378E8"/>
    <w:rsid w:val="00C40CE2"/>
    <w:rsid w:val="00C7430E"/>
    <w:rsid w:val="00CA1336"/>
    <w:rsid w:val="00CA1CE1"/>
    <w:rsid w:val="00CB7E9E"/>
    <w:rsid w:val="00CD54D2"/>
    <w:rsid w:val="00CE14C9"/>
    <w:rsid w:val="00D10A3C"/>
    <w:rsid w:val="00D57B11"/>
    <w:rsid w:val="00D96D34"/>
    <w:rsid w:val="00DA249E"/>
    <w:rsid w:val="00DE3A4F"/>
    <w:rsid w:val="00E12124"/>
    <w:rsid w:val="00E23640"/>
    <w:rsid w:val="00E97235"/>
    <w:rsid w:val="00EA1CD9"/>
    <w:rsid w:val="00EB7A08"/>
    <w:rsid w:val="00EC2AFE"/>
    <w:rsid w:val="00EC7D5D"/>
    <w:rsid w:val="00F270F0"/>
    <w:rsid w:val="00F80E2B"/>
    <w:rsid w:val="00F903EE"/>
    <w:rsid w:val="00FD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6880F"/>
  <w15:docId w15:val="{71DB5D3A-812E-4D2F-AF44-D9F9A4782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2A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Ttulo4">
    <w:name w:val="heading 4"/>
    <w:basedOn w:val="Normal"/>
    <w:next w:val="Normal"/>
    <w:link w:val="Ttulo4Char"/>
    <w:qFormat/>
    <w:rsid w:val="00862A89"/>
    <w:pPr>
      <w:keepNext/>
      <w:ind w:right="-716"/>
      <w:jc w:val="center"/>
      <w:outlineLvl w:val="3"/>
    </w:pPr>
    <w:rPr>
      <w:rFonts w:ascii="Arial" w:hAnsi="Arial"/>
      <w:color w:val="0000FF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862A89"/>
    <w:pPr>
      <w:jc w:val="center"/>
    </w:pPr>
    <w:rPr>
      <w:b/>
      <w:sz w:val="24"/>
      <w:lang w:val="pt-BR"/>
    </w:rPr>
  </w:style>
  <w:style w:type="character" w:customStyle="1" w:styleId="CorpodetextoChar">
    <w:name w:val="Corpo de texto Char"/>
    <w:basedOn w:val="Fontepargpadro"/>
    <w:link w:val="Corpodetexto"/>
    <w:rsid w:val="00862A89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62A8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62A89"/>
    <w:rPr>
      <w:rFonts w:ascii="Tahoma" w:eastAsia="Times New Roman" w:hAnsi="Tahoma" w:cs="Tahoma"/>
      <w:sz w:val="16"/>
      <w:szCs w:val="16"/>
      <w:lang w:val="es-ES" w:eastAsia="pt-BR"/>
    </w:rPr>
  </w:style>
  <w:style w:type="character" w:customStyle="1" w:styleId="Ttulo4Char">
    <w:name w:val="Título 4 Char"/>
    <w:basedOn w:val="Fontepargpadro"/>
    <w:link w:val="Ttulo4"/>
    <w:rsid w:val="00862A89"/>
    <w:rPr>
      <w:rFonts w:ascii="Arial" w:eastAsia="Times New Roman" w:hAnsi="Arial" w:cs="Times New Roman"/>
      <w:color w:val="0000FF"/>
      <w:sz w:val="24"/>
      <w:szCs w:val="20"/>
      <w:lang w:val="es-ES" w:eastAsia="pt-BR"/>
    </w:rPr>
  </w:style>
  <w:style w:type="paragraph" w:customStyle="1" w:styleId="H1">
    <w:name w:val="H1"/>
    <w:basedOn w:val="Normal"/>
    <w:next w:val="Normal"/>
    <w:rsid w:val="00862A89"/>
    <w:pPr>
      <w:keepNext/>
      <w:spacing w:before="100" w:after="100"/>
      <w:outlineLvl w:val="1"/>
    </w:pPr>
    <w:rPr>
      <w:b/>
      <w:snapToGrid w:val="0"/>
      <w:kern w:val="36"/>
      <w:sz w:val="48"/>
      <w:lang w:val="pt-BR"/>
    </w:rPr>
  </w:style>
  <w:style w:type="character" w:styleId="Forte">
    <w:name w:val="Strong"/>
    <w:basedOn w:val="Fontepargpadro"/>
    <w:uiPriority w:val="22"/>
    <w:qFormat/>
    <w:rsid w:val="00862A89"/>
    <w:rPr>
      <w:b/>
      <w:bCs/>
    </w:rPr>
  </w:style>
  <w:style w:type="character" w:customStyle="1" w:styleId="apple-converted-space">
    <w:name w:val="apple-converted-space"/>
    <w:basedOn w:val="Fontepargpadro"/>
    <w:rsid w:val="00022ACB"/>
  </w:style>
  <w:style w:type="paragraph" w:styleId="PargrafodaLista">
    <w:name w:val="List Paragraph"/>
    <w:basedOn w:val="Normal"/>
    <w:uiPriority w:val="34"/>
    <w:qFormat/>
    <w:rsid w:val="00EC2AFE"/>
    <w:pPr>
      <w:ind w:left="720"/>
      <w:contextualSpacing/>
    </w:pPr>
  </w:style>
  <w:style w:type="table" w:styleId="Tabelacomgrade">
    <w:name w:val="Table Grid"/>
    <w:basedOn w:val="Tabelanormal"/>
    <w:uiPriority w:val="59"/>
    <w:rsid w:val="00841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1C01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C01F7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C01F7"/>
    <w:rPr>
      <w:rFonts w:ascii="Times New Roman" w:eastAsia="Times New Roman" w:hAnsi="Times New Roman" w:cs="Times New Roman"/>
      <w:sz w:val="20"/>
      <w:szCs w:val="20"/>
      <w:lang w:val="es-ES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C01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C01F7"/>
    <w:rPr>
      <w:rFonts w:ascii="Times New Roman" w:eastAsia="Times New Roman" w:hAnsi="Times New Roman" w:cs="Times New Roman"/>
      <w:b/>
      <w:bCs/>
      <w:sz w:val="20"/>
      <w:szCs w:val="20"/>
      <w:lang w:val="es-ES" w:eastAsia="pt-BR"/>
    </w:rPr>
  </w:style>
  <w:style w:type="paragraph" w:styleId="NormalWeb">
    <w:name w:val="Normal (Web)"/>
    <w:basedOn w:val="Normal"/>
    <w:uiPriority w:val="99"/>
    <w:unhideWhenUsed/>
    <w:rsid w:val="00145E80"/>
    <w:pPr>
      <w:spacing w:before="100" w:beforeAutospacing="1" w:after="100" w:afterAutospacing="1"/>
    </w:pPr>
    <w:rPr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98384">
          <w:marLeft w:val="-13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1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693</Words>
  <Characters>9143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e</dc:creator>
  <cp:lastModifiedBy>Fábio Marcelo Akegawa de Araujo</cp:lastModifiedBy>
  <cp:revision>3</cp:revision>
  <cp:lastPrinted>2016-06-10T14:28:00Z</cp:lastPrinted>
  <dcterms:created xsi:type="dcterms:W3CDTF">2022-03-16T19:20:00Z</dcterms:created>
  <dcterms:modified xsi:type="dcterms:W3CDTF">2022-03-16T19:38:00Z</dcterms:modified>
</cp:coreProperties>
</file>